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6"/>
        <w:tblpPr w:leftFromText="180" w:rightFromText="180" w:vertAnchor="text" w:tblpX="-185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E72A46" w:rsidRPr="00D064E8" w14:paraId="21F492F1" w14:textId="77777777" w:rsidTr="001A36CA">
        <w:tc>
          <w:tcPr>
            <w:tcW w:w="2376" w:type="dxa"/>
          </w:tcPr>
          <w:p w14:paraId="6CD9B79E" w14:textId="524F4A34" w:rsidR="00E72A46" w:rsidRPr="00D064E8" w:rsidRDefault="00915B6C" w:rsidP="001A36CA">
            <w:pPr>
              <w:pStyle w:val="1"/>
              <w:ind w:left="0"/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ตัวชี้วัดภารกิจ</w:t>
            </w:r>
          </w:p>
        </w:tc>
        <w:tc>
          <w:tcPr>
            <w:tcW w:w="7400" w:type="dxa"/>
          </w:tcPr>
          <w:p w14:paraId="77661305" w14:textId="491B02AA" w:rsidR="00E72A46" w:rsidRPr="00D064E8" w:rsidRDefault="003538BD" w:rsidP="001A36CA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</w:pPr>
            <w:r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ระดับ</w:t>
            </w:r>
            <w:r w:rsidR="004B7F2D"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ความสำเร็จ</w:t>
            </w:r>
            <w:r w:rsidR="002D1F3E"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ของการ</w:t>
            </w:r>
            <w:r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ของบประมาณ</w:t>
            </w:r>
            <w:r w:rsidR="004B7F2D"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>โครงการกองทุนหลักประกันสุขภาพกรุงเทพมหานคร</w:t>
            </w:r>
            <w:r w:rsidR="00E307B8" w:rsidRPr="00D064E8">
              <w:rPr>
                <w:rFonts w:ascii="TH SarabunIT๙" w:eastAsia="Tahoma" w:hAnsi="TH SarabunIT๙" w:cs="TH SarabunIT๙"/>
                <w:b/>
                <w:bCs/>
                <w:color w:val="000000"/>
                <w:kern w:val="24"/>
                <w:sz w:val="32"/>
                <w:cs/>
              </w:rPr>
              <w:t xml:space="preserve">  </w:t>
            </w:r>
          </w:p>
        </w:tc>
      </w:tr>
      <w:tr w:rsidR="002D1F3E" w:rsidRPr="00D064E8" w14:paraId="01F1DA40" w14:textId="77777777" w:rsidTr="001A36CA">
        <w:tc>
          <w:tcPr>
            <w:tcW w:w="2376" w:type="dxa"/>
          </w:tcPr>
          <w:p w14:paraId="3EB5DF39" w14:textId="77777777" w:rsidR="002D1F3E" w:rsidRPr="00D064E8" w:rsidRDefault="002D1F3E" w:rsidP="001A36CA">
            <w:pPr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624165F9" w14:textId="6824A5F2" w:rsidR="002D1F3E" w:rsidRPr="00D064E8" w:rsidRDefault="00F5358E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ส่งเสริมสุขภาพ 4 กลุ่มวัย</w:t>
            </w:r>
          </w:p>
        </w:tc>
      </w:tr>
      <w:tr w:rsidR="000F5FDD" w:rsidRPr="00D064E8" w14:paraId="74B1983F" w14:textId="77777777" w:rsidTr="001A36CA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8618" w14:textId="46B9E560" w:rsidR="000F5FDD" w:rsidRPr="00D064E8" w:rsidRDefault="000F5FDD" w:rsidP="001A36CA">
            <w:pPr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olor w:val="000000" w:themeColor="text1"/>
                <w:cs/>
              </w:rPr>
              <w:t>เป้าประสงค์ยุทธศาสตร์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7E87" w14:textId="37553976" w:rsidR="000F5FDD" w:rsidRPr="00D064E8" w:rsidRDefault="00F5358E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1.</w:t>
            </w:r>
            <w:r w:rsidR="003538BD" w:rsidRPr="00D064E8">
              <w:rPr>
                <w:rFonts w:ascii="TH SarabunIT๙" w:hAnsi="TH SarabunIT๙" w:cs="TH SarabunIT๙"/>
                <w:cs/>
              </w:rPr>
              <w:t>เด็กวัยเรียนเข้มแข็ง แข็งแรงและฉลาด</w:t>
            </w:r>
          </w:p>
          <w:p w14:paraId="7D7B0D13" w14:textId="2C45522D" w:rsidR="00F5358E" w:rsidRPr="00D064E8" w:rsidRDefault="00F5358E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2.ผู้สูงอายุสุขภาพดี ดูแลตนเองได้ และมีคุณภาพชีวิตที่ดี</w:t>
            </w:r>
          </w:p>
        </w:tc>
      </w:tr>
      <w:tr w:rsidR="00ED78A6" w:rsidRPr="00D064E8" w14:paraId="04C62885" w14:textId="77777777" w:rsidTr="001A36CA">
        <w:tc>
          <w:tcPr>
            <w:tcW w:w="2376" w:type="dxa"/>
          </w:tcPr>
          <w:p w14:paraId="5C2A9CF3" w14:textId="77777777" w:rsidR="00ED78A6" w:rsidRPr="00D064E8" w:rsidRDefault="00ED78A6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D064E8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69D3FE0D" w14:textId="3F99B767" w:rsidR="00ED78A6" w:rsidRPr="00D064E8" w:rsidRDefault="000F5FDD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กลุ่มภารกิจวิจัย พัฒนา ขับเคลื่อนสุขภาวะเขตเมือง</w:t>
            </w:r>
          </w:p>
        </w:tc>
      </w:tr>
      <w:tr w:rsidR="00ED78A6" w:rsidRPr="00D064E8" w14:paraId="7F93E3D2" w14:textId="77777777" w:rsidTr="001A36CA">
        <w:tc>
          <w:tcPr>
            <w:tcW w:w="2376" w:type="dxa"/>
          </w:tcPr>
          <w:p w14:paraId="410D2A18" w14:textId="77777777" w:rsidR="00ED78A6" w:rsidRPr="00D064E8" w:rsidRDefault="00ED78A6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หน่วยงานเจ้าภาพหลัก</w:t>
            </w:r>
          </w:p>
        </w:tc>
        <w:tc>
          <w:tcPr>
            <w:tcW w:w="7400" w:type="dxa"/>
          </w:tcPr>
          <w:p w14:paraId="3114A1E7" w14:textId="77777777" w:rsidR="00ED78A6" w:rsidRPr="00D064E8" w:rsidRDefault="00ED78A6" w:rsidP="001A36CA">
            <w:pPr>
              <w:rPr>
                <w:rFonts w:ascii="TH SarabunIT๙" w:hAnsi="TH SarabunIT๙" w:cs="TH SarabunIT๙"/>
                <w:cs/>
              </w:rPr>
            </w:pPr>
            <w:r w:rsidRPr="00D064E8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</w:tc>
      </w:tr>
      <w:tr w:rsidR="00B201F2" w:rsidRPr="00D064E8" w14:paraId="28C476B3" w14:textId="77777777" w:rsidTr="001A36CA">
        <w:tc>
          <w:tcPr>
            <w:tcW w:w="2376" w:type="dxa"/>
          </w:tcPr>
          <w:p w14:paraId="6797E560" w14:textId="77777777" w:rsidR="00B201F2" w:rsidRPr="00D064E8" w:rsidRDefault="00B201F2" w:rsidP="001A36CA">
            <w:pPr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3BC96639" w14:textId="77777777" w:rsidR="004D79DE" w:rsidRPr="00D064E8" w:rsidRDefault="004D79DE" w:rsidP="004D79DE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กลุ่มงานพัฒนาสุขภาวะวัยเรียน วัยรุ่นและสถานศึกษา</w:t>
            </w:r>
          </w:p>
          <w:p w14:paraId="709BEC48" w14:textId="38636177" w:rsidR="00B201F2" w:rsidRPr="00D064E8" w:rsidRDefault="004D79DE" w:rsidP="004D79DE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2.กลุ่มงานงานพัฒนาสุขภาววัยทำงานและสถานที่ทำงาน</w:t>
            </w:r>
          </w:p>
        </w:tc>
      </w:tr>
      <w:tr w:rsidR="00CD157E" w:rsidRPr="00D064E8" w14:paraId="3207BA05" w14:textId="77777777" w:rsidTr="001A36CA">
        <w:tc>
          <w:tcPr>
            <w:tcW w:w="2376" w:type="dxa"/>
          </w:tcPr>
          <w:p w14:paraId="140A8447" w14:textId="77777777" w:rsidR="00CD157E" w:rsidRPr="00D064E8" w:rsidRDefault="00CD157E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02E1F885" w14:textId="14D128DF" w:rsidR="00F56C86" w:rsidRPr="00D064E8" w:rsidRDefault="003538BD" w:rsidP="001A36CA">
            <w:pPr>
              <w:autoSpaceDE w:val="0"/>
              <w:autoSpaceDN w:val="0"/>
              <w:adjustRightInd w:val="0"/>
              <w:jc w:val="thaiDistribute"/>
              <w:rPr>
                <w:rFonts w:ascii="TH SarabunIT๙" w:eastAsia="MS Mincho" w:hAnsi="TH SarabunIT๙" w:cs="TH SarabunIT๙"/>
                <w:color w:val="000000" w:themeColor="text1"/>
                <w:cs/>
              </w:rPr>
            </w:pPr>
            <w:r w:rsidRPr="00D064E8">
              <w:rPr>
                <w:rFonts w:ascii="TH SarabunIT๙" w:hAnsi="TH SarabunIT๙" w:cs="TH SarabunIT๙"/>
                <w:cs/>
              </w:rPr>
              <w:t>ระดับความสำเร็จของการของบประมาณโครงการกองทุนหลักประกันสุขภาพกรุงเทพมหานคร หมายถึง กลุ่มงานสามารถดำเนินงานจัดทำโครงการ</w:t>
            </w:r>
            <w:r w:rsidR="004D79DE" w:rsidRPr="00D064E8">
              <w:rPr>
                <w:rFonts w:ascii="TH SarabunIT๙" w:hAnsi="TH SarabunIT๙" w:cs="TH SarabunIT๙"/>
                <w:cs/>
              </w:rPr>
              <w:t>ส่งเสริมสุขภาพประชาชนในพื้นที่ โดยโครงการผ่านการพิจารณาและได้รับการอนุมัติจัดสรรงบประมาณจากกองทุนหลักประกันสุขภาพกรุงเทพมหานคร</w:t>
            </w:r>
          </w:p>
        </w:tc>
      </w:tr>
      <w:tr w:rsidR="00B6226E" w:rsidRPr="00D064E8" w14:paraId="79DA2A78" w14:textId="77777777" w:rsidTr="001A36CA">
        <w:tc>
          <w:tcPr>
            <w:tcW w:w="2376" w:type="dxa"/>
          </w:tcPr>
          <w:p w14:paraId="6D781208" w14:textId="77777777" w:rsidR="00B6226E" w:rsidRPr="00D064E8" w:rsidRDefault="00B6226E" w:rsidP="001A36CA">
            <w:pPr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400" w:type="dxa"/>
          </w:tcPr>
          <w:p w14:paraId="3269E9AE" w14:textId="16E728EF" w:rsidR="000F5FDD" w:rsidRPr="00D064E8" w:rsidRDefault="000F5FDD" w:rsidP="001A36CA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กลุ่มงาน</w:t>
            </w:r>
            <w:r w:rsidR="004D79DE"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พัฒนาสุขภาวะวัยเรียน วัยรุ่นและสถานศึกษา</w:t>
            </w:r>
          </w:p>
          <w:p w14:paraId="076CF405" w14:textId="44A41F7E" w:rsidR="00B6226E" w:rsidRPr="00D064E8" w:rsidRDefault="000F5FDD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2.กลุ่มงานงานพัฒนาสุขภาว</w:t>
            </w:r>
            <w:r w:rsidR="0007110C">
              <w:rPr>
                <w:rFonts w:ascii="TH SarabunIT๙" w:eastAsia="Times New Roman" w:hAnsi="TH SarabunIT๙" w:cs="TH SarabunIT๙" w:hint="cs"/>
                <w:color w:val="000000"/>
                <w:cs/>
              </w:rPr>
              <w:t>ะ</w:t>
            </w:r>
            <w:r w:rsidR="004D79DE"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วัยทำงานและสถานที่ทำงาน</w:t>
            </w:r>
          </w:p>
        </w:tc>
      </w:tr>
      <w:tr w:rsidR="007F6BAC" w:rsidRPr="00D064E8" w14:paraId="1CC93BB8" w14:textId="77777777" w:rsidTr="001A36CA">
        <w:tc>
          <w:tcPr>
            <w:tcW w:w="2376" w:type="dxa"/>
          </w:tcPr>
          <w:p w14:paraId="419C48D0" w14:textId="77777777" w:rsidR="007F6BAC" w:rsidRPr="00D064E8" w:rsidRDefault="007F6BAC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ค่าเป้าหมาย</w:t>
            </w:r>
          </w:p>
        </w:tc>
        <w:tc>
          <w:tcPr>
            <w:tcW w:w="7400" w:type="dxa"/>
          </w:tcPr>
          <w:p w14:paraId="23A219EC" w14:textId="79A56C34" w:rsidR="007F6BAC" w:rsidRPr="00D064E8" w:rsidRDefault="00E307B8" w:rsidP="001A36CA">
            <w:pPr>
              <w:jc w:val="thaiDistribute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สามารถ</w:t>
            </w:r>
            <w:r w:rsidR="00F5358E" w:rsidRPr="00D064E8">
              <w:rPr>
                <w:rFonts w:ascii="TH SarabunIT๙" w:hAnsi="TH SarabunIT๙" w:cs="TH SarabunIT๙"/>
                <w:cs/>
              </w:rPr>
              <w:t>ดำเนินการ</w:t>
            </w:r>
            <w:r w:rsidR="004D79DE" w:rsidRPr="00D064E8">
              <w:rPr>
                <w:rFonts w:ascii="TH SarabunIT๙" w:hAnsi="TH SarabunIT๙" w:cs="TH SarabunIT๙"/>
                <w:cs/>
              </w:rPr>
              <w:t>จัดทำโครงการส่งเสริมสุขภาพประชาชนในพื้นที่ โดยโครงการผ่านการพิจารณาและได้รับการอนุมัติจัดสรรงบประมาณจากกองทุนหลักประกันสุขภาพกรุงเทพมหานคร อย่างน้อย 1 โครงการ</w:t>
            </w:r>
          </w:p>
        </w:tc>
      </w:tr>
      <w:tr w:rsidR="007F6BAC" w:rsidRPr="00D064E8" w14:paraId="450514D9" w14:textId="77777777" w:rsidTr="001A36CA">
        <w:tc>
          <w:tcPr>
            <w:tcW w:w="2376" w:type="dxa"/>
          </w:tcPr>
          <w:p w14:paraId="6F04B22C" w14:textId="77777777" w:rsidR="007F6BAC" w:rsidRPr="00D064E8" w:rsidRDefault="007F6BAC" w:rsidP="001A36CA">
            <w:pPr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223421E5" w14:textId="29320CAC" w:rsidR="007F6BAC" w:rsidRPr="00D064E8" w:rsidRDefault="00E307B8" w:rsidP="001A36CA">
            <w:pPr>
              <w:rPr>
                <w:rFonts w:ascii="TH SarabunIT๙" w:hAnsi="TH SarabunIT๙" w:cs="TH SarabunIT๙"/>
                <w:cs/>
              </w:rPr>
            </w:pPr>
            <w:r w:rsidRPr="00D064E8">
              <w:rPr>
                <w:rFonts w:ascii="TH SarabunIT๙" w:hAnsi="TH SarabunIT๙" w:cs="TH SarabunIT๙"/>
                <w:cs/>
              </w:rPr>
              <w:t>เอกสารหลักสารตามที่ระบุในแนวทางการประเมิน /หลักฐาน</w:t>
            </w:r>
          </w:p>
        </w:tc>
      </w:tr>
      <w:tr w:rsidR="007F6BAC" w:rsidRPr="00D064E8" w14:paraId="5DAAD91D" w14:textId="77777777" w:rsidTr="001A36CA">
        <w:tc>
          <w:tcPr>
            <w:tcW w:w="2376" w:type="dxa"/>
          </w:tcPr>
          <w:p w14:paraId="6EFDADAF" w14:textId="77777777" w:rsidR="007F6BAC" w:rsidRPr="00D064E8" w:rsidRDefault="007F6BAC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400" w:type="dxa"/>
          </w:tcPr>
          <w:p w14:paraId="16C41C02" w14:textId="77777777" w:rsidR="000F5FDD" w:rsidRPr="00D064E8" w:rsidRDefault="000F5FDD" w:rsidP="004D79DE">
            <w:pPr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 ข้อมูลจากกลุ่มงานที่ส่งโครงการ สถาบันพัฒนาสุขภาวะเขตเมือง</w:t>
            </w:r>
          </w:p>
          <w:p w14:paraId="348E99B1" w14:textId="45E44F17" w:rsidR="00F5358E" w:rsidRPr="00D064E8" w:rsidRDefault="000F5FDD" w:rsidP="004D79DE">
            <w:pPr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 xml:space="preserve">2. </w:t>
            </w:r>
            <w:r w:rsidR="004D79DE"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เอกสารการอนุมัติจัดสรรงบประมาณ</w:t>
            </w:r>
            <w:r w:rsidR="004D79DE" w:rsidRPr="00D064E8">
              <w:rPr>
                <w:rFonts w:ascii="TH SarabunIT๙" w:hAnsi="TH SarabunIT๙" w:cs="TH SarabunIT๙"/>
                <w:cs/>
              </w:rPr>
              <w:t>จากกองทุนหลักประกันสุขภาพกรุงเทพมหานคร</w:t>
            </w:r>
          </w:p>
        </w:tc>
      </w:tr>
      <w:tr w:rsidR="007F6BAC" w:rsidRPr="00D064E8" w14:paraId="7E569B7C" w14:textId="77777777" w:rsidTr="001A36CA">
        <w:tc>
          <w:tcPr>
            <w:tcW w:w="2376" w:type="dxa"/>
          </w:tcPr>
          <w:p w14:paraId="491028F4" w14:textId="77777777" w:rsidR="007F6BAC" w:rsidRPr="00D064E8" w:rsidRDefault="007F6BAC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</w:tc>
        <w:tc>
          <w:tcPr>
            <w:tcW w:w="7400" w:type="dxa"/>
          </w:tcPr>
          <w:p w14:paraId="7761CF32" w14:textId="27F904A3" w:rsidR="007F6BAC" w:rsidRPr="00D064E8" w:rsidRDefault="007F6BAC" w:rsidP="001A36CA">
            <w:pPr>
              <w:rPr>
                <w:rFonts w:ascii="TH SarabunIT๙" w:hAnsi="TH SarabunIT๙" w:cs="TH SarabunIT๙"/>
                <w:cs/>
              </w:rPr>
            </w:pPr>
            <w:r w:rsidRPr="00D064E8">
              <w:rPr>
                <w:rFonts w:ascii="TH SarabunIT๙" w:hAnsi="TH SarabunIT๙" w:cs="TH SarabunIT๙"/>
                <w:cs/>
              </w:rPr>
              <w:t xml:space="preserve">รอบที่ 2 </w:t>
            </w:r>
            <w:r w:rsidR="00A41F49" w:rsidRPr="00D064E8">
              <w:rPr>
                <w:rFonts w:ascii="TH SarabunIT๙" w:hAnsi="TH SarabunIT๙" w:cs="TH SarabunIT๙"/>
              </w:rPr>
              <w:t>:</w:t>
            </w:r>
            <w:r w:rsidRPr="00D064E8">
              <w:rPr>
                <w:rFonts w:ascii="TH SarabunIT๙" w:hAnsi="TH SarabunIT๙" w:cs="TH SarabunIT๙"/>
                <w:cs/>
              </w:rPr>
              <w:t xml:space="preserve"> </w:t>
            </w:r>
            <w:r w:rsidR="00F215C0" w:rsidRPr="00F215C0">
              <w:rPr>
                <w:rFonts w:ascii="TH SarabunIT๙" w:hAnsi="TH SarabunIT๙" w:cs="TH SarabunIT๙"/>
                <w:cs/>
              </w:rPr>
              <w:t>รอบ 5 เดือนหลัง (เมษายน - สิงหาคม 2565)</w:t>
            </w:r>
          </w:p>
        </w:tc>
      </w:tr>
      <w:tr w:rsidR="005B1874" w:rsidRPr="00D064E8" w14:paraId="1CEFC19B" w14:textId="77777777" w:rsidTr="001A36CA">
        <w:tc>
          <w:tcPr>
            <w:tcW w:w="9776" w:type="dxa"/>
            <w:gridSpan w:val="2"/>
          </w:tcPr>
          <w:p w14:paraId="5B97DAA8" w14:textId="77777777" w:rsidR="005B1874" w:rsidRPr="00D064E8" w:rsidRDefault="005B1874" w:rsidP="001A36CA">
            <w:pPr>
              <w:jc w:val="thaiDistribute"/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เกณฑ์การประเมิน</w:t>
            </w:r>
          </w:p>
          <w:p w14:paraId="6BAC4D8C" w14:textId="2DEFB5AD" w:rsidR="005B1874" w:rsidRPr="00D064E8" w:rsidRDefault="005B1874" w:rsidP="001A36CA">
            <w:pPr>
              <w:rPr>
                <w:rFonts w:ascii="TH SarabunIT๙" w:hAnsi="TH SarabunIT๙" w:cs="TH SarabunIT๙"/>
                <w:b/>
                <w:bCs/>
                <w:color w:val="000000"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 xml:space="preserve">รอบที่ 2 : </w:t>
            </w:r>
            <w:r w:rsidR="00F215C0" w:rsidRPr="00F215C0">
              <w:rPr>
                <w:rFonts w:ascii="TH SarabunIT๙" w:hAnsi="TH SarabunIT๙" w:cs="TH SarabunIT๙"/>
                <w:b/>
                <w:bCs/>
                <w:cs/>
              </w:rPr>
              <w:t>รอบ 5 เดือนหลัง (เมษายน - สิงหาคม 2565)</w:t>
            </w:r>
          </w:p>
          <w:tbl>
            <w:tblPr>
              <w:tblW w:w="881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44"/>
              <w:gridCol w:w="1544"/>
              <w:gridCol w:w="1544"/>
              <w:gridCol w:w="1545"/>
              <w:gridCol w:w="1365"/>
              <w:gridCol w:w="1276"/>
            </w:tblGrid>
            <w:tr w:rsidR="005B1874" w:rsidRPr="00D064E8" w14:paraId="5F11C7A9" w14:textId="77777777" w:rsidTr="004330C6">
              <w:trPr>
                <w:jc w:val="center"/>
              </w:trPr>
              <w:tc>
                <w:tcPr>
                  <w:tcW w:w="1544" w:type="dxa"/>
                  <w:vMerge w:val="restart"/>
                  <w:shd w:val="clear" w:color="auto" w:fill="auto"/>
                </w:tcPr>
                <w:p w14:paraId="4C27F0FD" w14:textId="77777777" w:rsidR="005B1874" w:rsidRPr="00D064E8" w:rsidRDefault="005B1874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ระดับคะแนน</w:t>
                  </w:r>
                </w:p>
              </w:tc>
              <w:tc>
                <w:tcPr>
                  <w:tcW w:w="7274" w:type="dxa"/>
                  <w:gridSpan w:val="5"/>
                  <w:shd w:val="clear" w:color="auto" w:fill="auto"/>
                </w:tcPr>
                <w:p w14:paraId="335500F0" w14:textId="09CA4905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 xml:space="preserve">ระดับความสำเร็จของการดำเนินงานรอบ 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 xml:space="preserve">5 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เดือน</w:t>
                  </w:r>
                  <w:r w:rsidR="0084285E"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หลัง</w:t>
                  </w:r>
                </w:p>
              </w:tc>
            </w:tr>
            <w:tr w:rsidR="005B1874" w:rsidRPr="00D064E8" w14:paraId="21C2EC8A" w14:textId="77777777" w:rsidTr="004330C6">
              <w:trPr>
                <w:jc w:val="center"/>
              </w:trPr>
              <w:tc>
                <w:tcPr>
                  <w:tcW w:w="1544" w:type="dxa"/>
                  <w:vMerge/>
                  <w:shd w:val="clear" w:color="auto" w:fill="auto"/>
                </w:tcPr>
                <w:p w14:paraId="48257B61" w14:textId="77777777" w:rsidR="005B1874" w:rsidRPr="00D064E8" w:rsidRDefault="005B1874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60FB220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 xml:space="preserve">ขั้นตอนที่ 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D559F65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 xml:space="preserve">ขั้นตอนที่ 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78D09D4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 xml:space="preserve">ขั้นตอนที่ 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762EF12D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 xml:space="preserve"> 4</w:t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01E74EB3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  <w:cs/>
                    </w:rPr>
                    <w:t>ขั้นตอนที่</w:t>
                  </w: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 xml:space="preserve"> 5</w:t>
                  </w:r>
                </w:p>
              </w:tc>
            </w:tr>
            <w:tr w:rsidR="005B1874" w:rsidRPr="00D064E8" w14:paraId="3F812D03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4DF936DC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6CBA86C3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4AD0D5CF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545" w:type="dxa"/>
                  <w:shd w:val="clear" w:color="auto" w:fill="auto"/>
                </w:tcPr>
                <w:p w14:paraId="48A7407D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5361D087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6A89B211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5B1874" w:rsidRPr="00D064E8" w14:paraId="022A22FB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59A8A913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66B27B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47DEEA26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4DC991C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48E9DD80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4EE3546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5B1874" w:rsidRPr="00D064E8" w14:paraId="01A46823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258C9AB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E17A29E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0BC64CDC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517F5602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1D136C83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0D3692A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5B1874" w:rsidRPr="00D064E8" w14:paraId="7D152CE8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1B3BAFEE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BD8ED31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2C104AD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081376E5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6DC4D46E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3316645E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  <w:tr w:rsidR="005B1874" w:rsidRPr="00D064E8" w14:paraId="721A4DA7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3068BA6A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t>5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CC45158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27178D4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66355161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267FD373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10DFBB1F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  <w:sym w:font="Wingdings" w:char="F0FC"/>
                  </w:r>
                </w:p>
              </w:tc>
            </w:tr>
            <w:tr w:rsidR="001A36CA" w:rsidRPr="00D064E8" w14:paraId="49D3F318" w14:textId="77777777" w:rsidTr="001A36CA">
              <w:trPr>
                <w:trHeight w:val="471"/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742DF60F" w14:textId="091AE8D8" w:rsidR="001A36CA" w:rsidRPr="00D064E8" w:rsidRDefault="001A36CA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22458AD9" w14:textId="77777777" w:rsidR="001A36CA" w:rsidRPr="00D064E8" w:rsidRDefault="001A36CA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60EC61CD" w14:textId="77777777" w:rsidR="001A36CA" w:rsidRPr="00D064E8" w:rsidRDefault="001A36CA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545" w:type="dxa"/>
                  <w:shd w:val="clear" w:color="auto" w:fill="auto"/>
                </w:tcPr>
                <w:p w14:paraId="6770CD70" w14:textId="77777777" w:rsidR="001A36CA" w:rsidRPr="00D064E8" w:rsidRDefault="001A36CA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6D8624F7" w14:textId="77777777" w:rsidR="001A36CA" w:rsidRPr="00D064E8" w:rsidRDefault="001A36CA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4E450B6B" w14:textId="77777777" w:rsidR="001A36CA" w:rsidRPr="00D064E8" w:rsidRDefault="001A36CA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32"/>
                      <w:szCs w:val="32"/>
                    </w:rPr>
                  </w:pPr>
                </w:p>
              </w:tc>
            </w:tr>
          </w:tbl>
          <w:p w14:paraId="7622051D" w14:textId="7476559A" w:rsidR="005B1874" w:rsidRPr="00D064E8" w:rsidRDefault="005B1874" w:rsidP="001A36CA">
            <w:pPr>
              <w:rPr>
                <w:rFonts w:ascii="TH SarabunIT๙" w:hAnsi="TH SarabunIT๙" w:cs="TH SarabunIT๙"/>
              </w:rPr>
            </w:pPr>
          </w:p>
          <w:p w14:paraId="7ABEDC1E" w14:textId="070F6FC0" w:rsidR="001A36CA" w:rsidRPr="00D064E8" w:rsidRDefault="001A36CA" w:rsidP="001A36CA">
            <w:pPr>
              <w:rPr>
                <w:rFonts w:ascii="TH SarabunIT๙" w:hAnsi="TH SarabunIT๙" w:cs="TH SarabunIT๙"/>
              </w:rPr>
            </w:pPr>
          </w:p>
          <w:p w14:paraId="763ECE2C" w14:textId="62785B61" w:rsidR="001A36CA" w:rsidRPr="00D064E8" w:rsidRDefault="001A36CA" w:rsidP="001A36CA">
            <w:pPr>
              <w:rPr>
                <w:rFonts w:ascii="TH SarabunIT๙" w:hAnsi="TH SarabunIT๙" w:cs="TH SarabunIT๙"/>
              </w:rPr>
            </w:pPr>
          </w:p>
          <w:p w14:paraId="3E567992" w14:textId="1682AE02" w:rsidR="001A36CA" w:rsidRPr="00D064E8" w:rsidRDefault="001A36CA" w:rsidP="001A36CA">
            <w:pPr>
              <w:rPr>
                <w:rFonts w:ascii="TH SarabunIT๙" w:hAnsi="TH SarabunIT๙" w:cs="TH SarabunIT๙"/>
              </w:rPr>
            </w:pPr>
          </w:p>
          <w:p w14:paraId="2E5A3FA5" w14:textId="57486A44" w:rsidR="001A36CA" w:rsidRPr="00D064E8" w:rsidRDefault="001A36CA" w:rsidP="001A36CA">
            <w:pPr>
              <w:rPr>
                <w:rFonts w:ascii="TH SarabunIT๙" w:hAnsi="TH SarabunIT๙" w:cs="TH SarabunIT๙"/>
              </w:rPr>
            </w:pPr>
          </w:p>
          <w:p w14:paraId="10219DEE" w14:textId="74B46429" w:rsidR="001A36CA" w:rsidRPr="00D064E8" w:rsidRDefault="001A36CA" w:rsidP="001A36CA">
            <w:pPr>
              <w:rPr>
                <w:rFonts w:ascii="TH SarabunIT๙" w:hAnsi="TH SarabunIT๙" w:cs="TH SarabunIT๙"/>
              </w:rPr>
            </w:pPr>
          </w:p>
          <w:tbl>
            <w:tblPr>
              <w:tblStyle w:val="a6"/>
              <w:tblW w:w="914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05"/>
              <w:gridCol w:w="4804"/>
              <w:gridCol w:w="18"/>
              <w:gridCol w:w="840"/>
              <w:gridCol w:w="18"/>
              <w:gridCol w:w="2941"/>
              <w:gridCol w:w="18"/>
            </w:tblGrid>
            <w:tr w:rsidR="005B1874" w:rsidRPr="00D064E8" w14:paraId="11330D7B" w14:textId="77777777" w:rsidTr="00D524B6">
              <w:trPr>
                <w:gridAfter w:val="1"/>
                <w:wAfter w:w="18" w:type="dxa"/>
                <w:jc w:val="center"/>
              </w:trPr>
              <w:tc>
                <w:tcPr>
                  <w:tcW w:w="505" w:type="dxa"/>
                  <w:shd w:val="clear" w:color="auto" w:fill="auto"/>
                </w:tcPr>
                <w:p w14:paraId="122B16B5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ระดับ</w:t>
                  </w:r>
                </w:p>
              </w:tc>
              <w:tc>
                <w:tcPr>
                  <w:tcW w:w="4804" w:type="dxa"/>
                  <w:shd w:val="clear" w:color="auto" w:fill="auto"/>
                </w:tcPr>
                <w:p w14:paraId="1A12EA42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เกณฑ์การให้คะแนน</w:t>
                  </w:r>
                </w:p>
              </w:tc>
              <w:tc>
                <w:tcPr>
                  <w:tcW w:w="858" w:type="dxa"/>
                  <w:gridSpan w:val="2"/>
                  <w:shd w:val="clear" w:color="auto" w:fill="auto"/>
                </w:tcPr>
                <w:p w14:paraId="62B1AAE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คะแนน</w:t>
                  </w:r>
                </w:p>
              </w:tc>
              <w:tc>
                <w:tcPr>
                  <w:tcW w:w="2959" w:type="dxa"/>
                  <w:gridSpan w:val="2"/>
                  <w:shd w:val="clear" w:color="auto" w:fill="auto"/>
                </w:tcPr>
                <w:p w14:paraId="54F68AAE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b/>
                      <w:bCs/>
                      <w:color w:val="000000"/>
                      <w:cs/>
                    </w:rPr>
                    <w:t>แนวทางการประเมิน</w:t>
                  </w:r>
                </w:p>
              </w:tc>
            </w:tr>
            <w:tr w:rsidR="005B1874" w:rsidRPr="00D064E8" w14:paraId="6023D2E0" w14:textId="77777777" w:rsidTr="00D524B6">
              <w:trPr>
                <w:gridAfter w:val="1"/>
                <w:wAfter w:w="18" w:type="dxa"/>
                <w:trHeight w:val="593"/>
                <w:jc w:val="center"/>
              </w:trPr>
              <w:tc>
                <w:tcPr>
                  <w:tcW w:w="505" w:type="dxa"/>
                </w:tcPr>
                <w:p w14:paraId="6E98DA1C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</w:rPr>
                    <w:t>1</w:t>
                  </w:r>
                </w:p>
              </w:tc>
              <w:tc>
                <w:tcPr>
                  <w:tcW w:w="4804" w:type="dxa"/>
                </w:tcPr>
                <w:p w14:paraId="78F44760" w14:textId="48440AAD" w:rsidR="005B1874" w:rsidRPr="00D064E8" w:rsidRDefault="001C6498" w:rsidP="00D41B76">
                  <w:pPr>
                    <w:framePr w:hSpace="180" w:wrap="around" w:vAnchor="text" w:hAnchor="text" w:x="-185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ทบทวนก</w:t>
                  </w:r>
                  <w:r w:rsidR="0037277E" w:rsidRPr="00D064E8">
                    <w:rPr>
                      <w:rFonts w:ascii="TH SarabunIT๙" w:hAnsi="TH SarabunIT๙" w:cs="TH SarabunIT๙"/>
                      <w:cs/>
                    </w:rPr>
                    <w:t>าร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จัดทำโครงการส่งเสริมสุขภาพและอนามัยสิ่งแวดล้อม</w:t>
                  </w:r>
                  <w:r w:rsidRPr="00D064E8">
                    <w:rPr>
                      <w:rFonts w:ascii="TH SarabunIT๙" w:hAnsi="TH SarabunIT๙" w:cs="TH SarabunIT๙"/>
                      <w:cs/>
                    </w:rPr>
                    <w:t>ที่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ขอรับการสนับสนุน</w:t>
                  </w:r>
                  <w:r w:rsidR="0037277E" w:rsidRPr="00D064E8">
                    <w:rPr>
                      <w:rFonts w:ascii="TH SarabunIT๙" w:hAnsi="TH SarabunIT๙" w:cs="TH SarabunIT๙"/>
                      <w:cs/>
                    </w:rPr>
                    <w:t>งบประมาณโครงการ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จาก</w:t>
                  </w:r>
                  <w:r w:rsidR="0037277E" w:rsidRPr="00D064E8">
                    <w:rPr>
                      <w:rFonts w:ascii="TH SarabunIT๙" w:hAnsi="TH SarabunIT๙" w:cs="TH SarabunIT๙"/>
                      <w:cs/>
                    </w:rPr>
                    <w:t xml:space="preserve">กองทุนหลักประกันสุขภาพกรุงเทพมหานคร </w:t>
                  </w:r>
                </w:p>
              </w:tc>
              <w:tc>
                <w:tcPr>
                  <w:tcW w:w="858" w:type="dxa"/>
                  <w:gridSpan w:val="2"/>
                </w:tcPr>
                <w:p w14:paraId="4E631A98" w14:textId="77777777" w:rsidR="005B1874" w:rsidRPr="00D064E8" w:rsidRDefault="009655F7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D064E8">
                    <w:rPr>
                      <w:rFonts w:ascii="TH SarabunIT๙" w:hAnsi="TH SarabunIT๙" w:cs="TH SarabunIT๙"/>
                    </w:rPr>
                    <w:t>1</w:t>
                  </w:r>
                </w:p>
              </w:tc>
              <w:tc>
                <w:tcPr>
                  <w:tcW w:w="2959" w:type="dxa"/>
                  <w:gridSpan w:val="2"/>
                </w:tcPr>
                <w:p w14:paraId="4B0028A3" w14:textId="65AC9A50" w:rsidR="00D524B6" w:rsidRPr="00D064E8" w:rsidRDefault="001C6498" w:rsidP="00D41B76">
                  <w:pPr>
                    <w:framePr w:hSpace="180" w:wrap="around" w:vAnchor="text" w:hAnchor="text" w:x="-185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รายงานการทบทวนการจัดทำโครงการส่งเสริมสุขภาพและอนามัยสิ่งแวดล้อมที่ขอรับการสนับสนุนงบประมาณโครงการจากกองทุนหลักประกันสุขภาพกรุงเทพมหานคร</w:t>
                  </w:r>
                </w:p>
              </w:tc>
            </w:tr>
            <w:tr w:rsidR="005B1874" w:rsidRPr="00D064E8" w14:paraId="553C5261" w14:textId="77777777" w:rsidTr="00D524B6">
              <w:trPr>
                <w:gridAfter w:val="1"/>
                <w:wAfter w:w="18" w:type="dxa"/>
                <w:jc w:val="center"/>
              </w:trPr>
              <w:tc>
                <w:tcPr>
                  <w:tcW w:w="505" w:type="dxa"/>
                </w:tcPr>
                <w:p w14:paraId="595DB72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</w:rPr>
                    <w:t>2</w:t>
                  </w:r>
                </w:p>
              </w:tc>
              <w:tc>
                <w:tcPr>
                  <w:tcW w:w="4804" w:type="dxa"/>
                </w:tcPr>
                <w:p w14:paraId="29613137" w14:textId="075A9180" w:rsidR="005B1874" w:rsidRPr="00D064E8" w:rsidRDefault="0037277E" w:rsidP="00D41B76">
                  <w:pPr>
                    <w:framePr w:hSpace="180" w:wrap="around" w:vAnchor="text" w:hAnchor="text" w:x="-185" w:y="-149"/>
                    <w:jc w:val="thaiDistribute"/>
                    <w:rPr>
                      <w:rFonts w:ascii="TH SarabunIT๙" w:eastAsiaTheme="minorHAnsi" w:hAnsi="TH SarabunIT๙" w:cs="TH SarabunIT๙"/>
                      <w:cs/>
                    </w:rPr>
                  </w:pPr>
                  <w:r w:rsidRPr="00D064E8">
                    <w:rPr>
                      <w:rFonts w:ascii="TH SarabunIT๙" w:eastAsiaTheme="minorHAnsi" w:hAnsi="TH SarabunIT๙" w:cs="TH SarabunIT๙"/>
                      <w:cs/>
                    </w:rPr>
                    <w:t>จัดทำแผนการ</w:t>
                  </w:r>
                  <w:r w:rsidR="004D79DE" w:rsidRPr="00D064E8">
                    <w:rPr>
                      <w:rFonts w:ascii="TH SarabunIT๙" w:eastAsiaTheme="minorHAnsi" w:hAnsi="TH SarabunIT๙" w:cs="TH SarabunIT๙"/>
                      <w:cs/>
                    </w:rPr>
                    <w:t>พัฒนา</w:t>
                  </w:r>
                  <w:r w:rsidRPr="00D064E8">
                    <w:rPr>
                      <w:rFonts w:ascii="TH SarabunIT๙" w:hAnsi="TH SarabunIT๙" w:cs="TH SarabunIT๙"/>
                      <w:cs/>
                    </w:rPr>
                    <w:t>โครงการ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เพื่อขอรับการสนับสนุนงบประมาณจากกองทุนหลักประกันสุขภาพกรุงเทพมหานคร</w:t>
                  </w:r>
                  <w:r w:rsidR="001C6498" w:rsidRPr="00D064E8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</w:p>
              </w:tc>
              <w:tc>
                <w:tcPr>
                  <w:tcW w:w="858" w:type="dxa"/>
                  <w:gridSpan w:val="2"/>
                </w:tcPr>
                <w:p w14:paraId="10A9E306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  <w:cs/>
                    </w:rPr>
                    <w:t>1</w:t>
                  </w:r>
                </w:p>
              </w:tc>
              <w:tc>
                <w:tcPr>
                  <w:tcW w:w="2959" w:type="dxa"/>
                  <w:gridSpan w:val="2"/>
                </w:tcPr>
                <w:p w14:paraId="60772110" w14:textId="388CA023" w:rsidR="005B1874" w:rsidRPr="00D064E8" w:rsidRDefault="005A12E7" w:rsidP="00D41B76">
                  <w:pPr>
                    <w:framePr w:hSpace="180" w:wrap="around" w:vAnchor="text" w:hAnchor="text" w:x="-185" w:y="-149"/>
                    <w:jc w:val="thaiDistribute"/>
                    <w:rPr>
                      <w:rFonts w:ascii="TH SarabunIT๙" w:eastAsiaTheme="minorHAnsi" w:hAnsi="TH SarabunIT๙" w:cs="TH SarabunIT๙"/>
                      <w:cs/>
                    </w:rPr>
                  </w:pPr>
                  <w:r w:rsidRPr="00D064E8">
                    <w:rPr>
                      <w:rFonts w:ascii="TH SarabunIT๙" w:eastAsiaTheme="minorHAnsi" w:hAnsi="TH SarabunIT๙" w:cs="TH SarabunIT๙"/>
                      <w:cs/>
                    </w:rPr>
                    <w:t>มี</w:t>
                  </w:r>
                  <w:r w:rsidR="004D79DE" w:rsidRPr="00D064E8">
                    <w:rPr>
                      <w:rFonts w:ascii="TH SarabunIT๙" w:eastAsiaTheme="minorHAnsi" w:hAnsi="TH SarabunIT๙" w:cs="TH SarabunIT๙"/>
                      <w:cs/>
                    </w:rPr>
                    <w:t>แผนการพัฒนา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โครงการเพื่อขอรับการสนับสนุนงบประมาณจากกองทุนหลักประกันสุขภาพกรุงเทพมหานคร</w:t>
                  </w:r>
                  <w:r w:rsidR="001C6498" w:rsidRPr="00D064E8">
                    <w:rPr>
                      <w:rFonts w:ascii="TH SarabunIT๙" w:hAnsi="TH SarabunIT๙" w:cs="TH SarabunIT๙"/>
                      <w:cs/>
                    </w:rPr>
                    <w:t xml:space="preserve"> </w:t>
                  </w:r>
                </w:p>
              </w:tc>
            </w:tr>
            <w:tr w:rsidR="005B1874" w:rsidRPr="00D064E8" w14:paraId="74415158" w14:textId="77777777" w:rsidTr="00D524B6">
              <w:trPr>
                <w:gridAfter w:val="1"/>
                <w:wAfter w:w="18" w:type="dxa"/>
                <w:jc w:val="center"/>
              </w:trPr>
              <w:tc>
                <w:tcPr>
                  <w:tcW w:w="505" w:type="dxa"/>
                </w:tcPr>
                <w:p w14:paraId="06313ED7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</w:rPr>
                    <w:t>3</w:t>
                  </w:r>
                </w:p>
              </w:tc>
              <w:tc>
                <w:tcPr>
                  <w:tcW w:w="4804" w:type="dxa"/>
                </w:tcPr>
                <w:p w14:paraId="1DD4BDAB" w14:textId="5172F097" w:rsidR="005B1874" w:rsidRPr="00D064E8" w:rsidRDefault="005B1874" w:rsidP="00D41B76">
                  <w:pPr>
                    <w:framePr w:hSpace="180" w:wrap="around" w:vAnchor="text" w:hAnchor="text" w:x="-185" w:y="-149"/>
                    <w:jc w:val="thaiDistribute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มี</w:t>
                  </w:r>
                  <w:r w:rsidR="0037277E" w:rsidRPr="00D064E8">
                    <w:rPr>
                      <w:rFonts w:ascii="TH SarabunIT๙" w:eastAsiaTheme="minorHAnsi" w:hAnsi="TH SarabunIT๙" w:cs="TH SarabunIT๙"/>
                      <w:cs/>
                    </w:rPr>
                    <w:t>การ</w:t>
                  </w:r>
                  <w:r w:rsidR="00D524B6" w:rsidRPr="00D064E8">
                    <w:rPr>
                      <w:rFonts w:ascii="TH SarabunIT๙" w:eastAsiaTheme="minorHAnsi" w:hAnsi="TH SarabunIT๙" w:cs="TH SarabunIT๙"/>
                      <w:cs/>
                    </w:rPr>
                    <w:t>ดำเนินงาน</w:t>
                  </w:r>
                  <w:r w:rsidR="004D79DE" w:rsidRPr="00D064E8">
                    <w:rPr>
                      <w:rFonts w:ascii="TH SarabunIT๙" w:eastAsiaTheme="minorHAnsi" w:hAnsi="TH SarabunIT๙" w:cs="TH SarabunIT๙"/>
                      <w:cs/>
                    </w:rPr>
                    <w:t>พัฒนา</w:t>
                  </w:r>
                  <w:r w:rsidR="004D79DE" w:rsidRPr="00D064E8">
                    <w:rPr>
                      <w:rFonts w:ascii="TH SarabunIT๙" w:hAnsi="TH SarabunIT๙" w:cs="TH SarabunIT๙"/>
                      <w:cs/>
                    </w:rPr>
                    <w:t>โครงการเพื่อขอรับการสนับสนุนงบประมาณจากกองทุนหลักประกันสุขภาพกรุงเทพมหานคร</w:t>
                  </w:r>
                </w:p>
              </w:tc>
              <w:tc>
                <w:tcPr>
                  <w:tcW w:w="858" w:type="dxa"/>
                  <w:gridSpan w:val="2"/>
                </w:tcPr>
                <w:p w14:paraId="057CFD0D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D064E8">
                    <w:rPr>
                      <w:rFonts w:ascii="TH SarabunIT๙" w:hAnsi="TH SarabunIT๙" w:cs="TH SarabunIT๙"/>
                    </w:rPr>
                    <w:t>1</w:t>
                  </w:r>
                </w:p>
              </w:tc>
              <w:tc>
                <w:tcPr>
                  <w:tcW w:w="2959" w:type="dxa"/>
                  <w:gridSpan w:val="2"/>
                </w:tcPr>
                <w:p w14:paraId="27048A7B" w14:textId="23BDE8EE" w:rsidR="005B1874" w:rsidRPr="00D064E8" w:rsidRDefault="005A12E7" w:rsidP="00D41B76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มีโครงการเพื่อขอรับการสนับสนุนงบประมาณจากกองทุนหลักประกันสุขภาพกรุงเทพมหานคร อย่างน้อย 1 โครงการ</w:t>
                  </w:r>
                </w:p>
              </w:tc>
            </w:tr>
            <w:tr w:rsidR="005B1874" w:rsidRPr="00D064E8" w14:paraId="23D4B996" w14:textId="77777777" w:rsidTr="00D524B6">
              <w:trPr>
                <w:jc w:val="center"/>
              </w:trPr>
              <w:tc>
                <w:tcPr>
                  <w:tcW w:w="505" w:type="dxa"/>
                </w:tcPr>
                <w:p w14:paraId="08DA93CF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</w:rPr>
                    <w:t>4</w:t>
                  </w:r>
                </w:p>
              </w:tc>
              <w:tc>
                <w:tcPr>
                  <w:tcW w:w="4822" w:type="dxa"/>
                  <w:gridSpan w:val="2"/>
                </w:tcPr>
                <w:p w14:paraId="28CA57E6" w14:textId="099CBD4F" w:rsidR="006F0820" w:rsidRPr="00D064E8" w:rsidRDefault="00D524B6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มี</w:t>
                  </w:r>
                  <w:r w:rsidR="005A12E7" w:rsidRPr="00D064E8">
                    <w:rPr>
                      <w:rFonts w:ascii="TH SarabunIT๙" w:hAnsi="TH SarabunIT๙" w:cs="TH SarabunIT๙"/>
                      <w:cs/>
                    </w:rPr>
                    <w:t>สรุป</w:t>
                  </w:r>
                  <w:r w:rsidRPr="00D064E8">
                    <w:rPr>
                      <w:rFonts w:ascii="TH SarabunIT๙" w:hAnsi="TH SarabunIT๙" w:cs="TH SarabunIT๙"/>
                      <w:cs/>
                    </w:rPr>
                    <w:t>ผล</w:t>
                  </w:r>
                  <w:r w:rsidR="005A12E7" w:rsidRPr="00D064E8">
                    <w:rPr>
                      <w:rFonts w:ascii="TH SarabunIT๙" w:eastAsiaTheme="minorHAnsi" w:hAnsi="TH SarabunIT๙" w:cs="TH SarabunIT๙"/>
                      <w:cs/>
                    </w:rPr>
                    <w:t>การดำเนินงานพัฒนา</w:t>
                  </w:r>
                  <w:r w:rsidR="005A12E7" w:rsidRPr="00D064E8">
                    <w:rPr>
                      <w:rFonts w:ascii="TH SarabunIT๙" w:hAnsi="TH SarabunIT๙" w:cs="TH SarabunIT๙"/>
                      <w:cs/>
                    </w:rPr>
                    <w:t>โครงการเพื่อขอรับการสนับสนุนงบประมาณจากกองทุนหลักประกันสุขภาพกรุงเทพมหานคร</w:t>
                  </w:r>
                </w:p>
              </w:tc>
              <w:tc>
                <w:tcPr>
                  <w:tcW w:w="858" w:type="dxa"/>
                  <w:gridSpan w:val="2"/>
                </w:tcPr>
                <w:p w14:paraId="759ACAF9" w14:textId="77777777" w:rsidR="005B1874" w:rsidRPr="00D064E8" w:rsidRDefault="005B1874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2959" w:type="dxa"/>
                  <w:gridSpan w:val="2"/>
                </w:tcPr>
                <w:p w14:paraId="7F2E0723" w14:textId="000C97BA" w:rsidR="00F56C86" w:rsidRPr="00D064E8" w:rsidRDefault="005A12E7" w:rsidP="00D41B76">
                  <w:pPr>
                    <w:framePr w:hSpace="180" w:wrap="around" w:vAnchor="text" w:hAnchor="text" w:x="-185" w:y="-149"/>
                    <w:ind w:right="-29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eastAsiaTheme="minorHAnsi" w:hAnsi="TH SarabunIT๙" w:cs="TH SarabunIT๙"/>
                      <w:cs/>
                    </w:rPr>
                    <w:t>รายงานสรุปผลการพัฒนา</w:t>
                  </w:r>
                  <w:r w:rsidRPr="00D064E8">
                    <w:rPr>
                      <w:rFonts w:ascii="TH SarabunIT๙" w:hAnsi="TH SarabunIT๙" w:cs="TH SarabunIT๙"/>
                      <w:cs/>
                    </w:rPr>
                    <w:t>โครงการเพื่อขอรับการสนับสนุนงบประมาณจากกองทุนหลักประกันสุขภาพกรุงเทพมหานคร</w:t>
                  </w:r>
                </w:p>
              </w:tc>
            </w:tr>
            <w:tr w:rsidR="00D524B6" w:rsidRPr="00D064E8" w14:paraId="15E95555" w14:textId="77777777" w:rsidTr="00D524B6">
              <w:trPr>
                <w:gridAfter w:val="1"/>
                <w:wAfter w:w="18" w:type="dxa"/>
                <w:jc w:val="center"/>
              </w:trPr>
              <w:tc>
                <w:tcPr>
                  <w:tcW w:w="505" w:type="dxa"/>
                </w:tcPr>
                <w:p w14:paraId="32E06A50" w14:textId="77777777" w:rsidR="00D524B6" w:rsidRPr="00D064E8" w:rsidRDefault="00D524B6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  <w:r w:rsidRPr="00D064E8">
                    <w:rPr>
                      <w:rFonts w:ascii="TH SarabunIT๙" w:hAnsi="TH SarabunIT๙" w:cs="TH SarabunIT๙"/>
                      <w:color w:val="000000"/>
                    </w:rPr>
                    <w:t>5</w:t>
                  </w:r>
                </w:p>
              </w:tc>
              <w:tc>
                <w:tcPr>
                  <w:tcW w:w="4804" w:type="dxa"/>
                </w:tcPr>
                <w:p w14:paraId="665B4917" w14:textId="0D19DEBD" w:rsidR="00D524B6" w:rsidRPr="00D064E8" w:rsidRDefault="00D524B6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ม</w:t>
                  </w:r>
                  <w:r w:rsidR="005A12E7" w:rsidRPr="00D064E8">
                    <w:rPr>
                      <w:rFonts w:ascii="TH SarabunIT๙" w:hAnsi="TH SarabunIT๙" w:cs="TH SarabunIT๙"/>
                      <w:cs/>
                    </w:rPr>
                    <w:t>ีโครงการได้รับอนุมัติจัดสรรงบประมาณจากกองทุนหลักประกันสุขภาพกรุงเทพมหานคร</w:t>
                  </w:r>
                </w:p>
              </w:tc>
              <w:tc>
                <w:tcPr>
                  <w:tcW w:w="858" w:type="dxa"/>
                  <w:gridSpan w:val="2"/>
                </w:tcPr>
                <w:p w14:paraId="570FE2E0" w14:textId="77777777" w:rsidR="00D524B6" w:rsidRPr="00D064E8" w:rsidRDefault="00D524B6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1</w:t>
                  </w:r>
                </w:p>
              </w:tc>
              <w:tc>
                <w:tcPr>
                  <w:tcW w:w="2959" w:type="dxa"/>
                  <w:gridSpan w:val="2"/>
                </w:tcPr>
                <w:p w14:paraId="177F9E51" w14:textId="652F736C" w:rsidR="00D524B6" w:rsidRPr="00D064E8" w:rsidRDefault="005A12E7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cs/>
                    </w:rPr>
                  </w:pPr>
                  <w:r w:rsidRPr="00D064E8">
                    <w:rPr>
                      <w:rFonts w:ascii="TH SarabunIT๙" w:hAnsi="TH SarabunIT๙" w:cs="TH SarabunIT๙"/>
                      <w:cs/>
                    </w:rPr>
                    <w:t>โครงการได้รับอนุมัติจัดสรรงบประมาณจากกองทุนหลักประกันสุขภาพกรุงเทพมหานคร อย่างน้อย 1 โครงการ</w:t>
                  </w:r>
                </w:p>
              </w:tc>
            </w:tr>
            <w:tr w:rsidR="000501B9" w:rsidRPr="00D064E8" w14:paraId="319C0AEC" w14:textId="77777777" w:rsidTr="00D524B6">
              <w:trPr>
                <w:gridAfter w:val="1"/>
                <w:wAfter w:w="18" w:type="dxa"/>
                <w:jc w:val="center"/>
              </w:trPr>
              <w:tc>
                <w:tcPr>
                  <w:tcW w:w="505" w:type="dxa"/>
                </w:tcPr>
                <w:p w14:paraId="67E1F7D2" w14:textId="77777777" w:rsidR="000501B9" w:rsidRPr="00D064E8" w:rsidRDefault="000501B9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olor w:val="000000"/>
                    </w:rPr>
                  </w:pPr>
                </w:p>
              </w:tc>
              <w:tc>
                <w:tcPr>
                  <w:tcW w:w="4804" w:type="dxa"/>
                </w:tcPr>
                <w:p w14:paraId="62ED0F39" w14:textId="02130102" w:rsidR="000501B9" w:rsidRPr="00D064E8" w:rsidRDefault="000501B9" w:rsidP="000501B9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>
                    <w:rPr>
                      <w:rFonts w:ascii="TH SarabunIT๙" w:hAnsi="TH SarabunIT๙" w:cs="TH SarabunIT๙" w:hint="cs"/>
                      <w:cs/>
                    </w:rPr>
                    <w:t>คะแนนรวม</w:t>
                  </w:r>
                </w:p>
              </w:tc>
              <w:tc>
                <w:tcPr>
                  <w:tcW w:w="858" w:type="dxa"/>
                  <w:gridSpan w:val="2"/>
                </w:tcPr>
                <w:p w14:paraId="3B6DF90A" w14:textId="2E1A5B68" w:rsidR="000501B9" w:rsidRPr="00D064E8" w:rsidRDefault="000501B9" w:rsidP="00C43852">
                  <w:pPr>
                    <w:framePr w:hSpace="180" w:wrap="around" w:vAnchor="text" w:hAnchor="text" w:x="-185" w:y="-149"/>
                    <w:jc w:val="center"/>
                    <w:rPr>
                      <w:rFonts w:ascii="TH SarabunIT๙" w:hAnsi="TH SarabunIT๙" w:cs="TH SarabunIT๙"/>
                      <w:cs/>
                    </w:rPr>
                  </w:pPr>
                  <w:r>
                    <w:rPr>
                      <w:rFonts w:ascii="TH SarabunIT๙" w:hAnsi="TH SarabunIT๙" w:cs="TH SarabunIT๙" w:hint="cs"/>
                      <w:cs/>
                    </w:rPr>
                    <w:t>5</w:t>
                  </w:r>
                </w:p>
              </w:tc>
              <w:tc>
                <w:tcPr>
                  <w:tcW w:w="2959" w:type="dxa"/>
                  <w:gridSpan w:val="2"/>
                </w:tcPr>
                <w:p w14:paraId="04F7CDBA" w14:textId="77777777" w:rsidR="000501B9" w:rsidRPr="00D064E8" w:rsidRDefault="000501B9" w:rsidP="00C43852">
                  <w:pPr>
                    <w:framePr w:hSpace="180" w:wrap="around" w:vAnchor="text" w:hAnchor="text" w:x="-185" w:y="-149"/>
                    <w:rPr>
                      <w:rFonts w:ascii="TH SarabunIT๙" w:hAnsi="TH SarabunIT๙" w:cs="TH SarabunIT๙"/>
                      <w:cs/>
                    </w:rPr>
                  </w:pPr>
                </w:p>
              </w:tc>
            </w:tr>
          </w:tbl>
          <w:p w14:paraId="337B516E" w14:textId="77777777" w:rsidR="005B1874" w:rsidRPr="00D064E8" w:rsidRDefault="005B1874" w:rsidP="001A36CA">
            <w:pPr>
              <w:rPr>
                <w:rFonts w:ascii="TH SarabunIT๙" w:hAnsi="TH SarabunIT๙" w:cs="TH SarabunIT๙"/>
                <w:cs/>
              </w:rPr>
            </w:pPr>
          </w:p>
        </w:tc>
      </w:tr>
      <w:tr w:rsidR="005B1874" w:rsidRPr="00D064E8" w14:paraId="413D9C74" w14:textId="77777777" w:rsidTr="001A36CA">
        <w:tc>
          <w:tcPr>
            <w:tcW w:w="9776" w:type="dxa"/>
            <w:gridSpan w:val="2"/>
          </w:tcPr>
          <w:p w14:paraId="34E30637" w14:textId="77777777" w:rsidR="005B1874" w:rsidRPr="00D064E8" w:rsidRDefault="005B1874" w:rsidP="00D41B76">
            <w:pPr>
              <w:spacing w:before="160"/>
              <w:rPr>
                <w:rFonts w:ascii="TH SarabunIT๙" w:hAnsi="TH SarabunIT๙" w:cs="TH SarabunIT๙"/>
                <w:b/>
                <w:b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มาตรการสำคัญ (</w:t>
            </w:r>
            <w:r w:rsidRPr="00D064E8">
              <w:rPr>
                <w:rFonts w:ascii="TH SarabunIT๙" w:hAnsi="TH SarabunIT๙" w:cs="TH SarabunIT๙"/>
                <w:b/>
                <w:bCs/>
              </w:rPr>
              <w:t>PIRAB</w:t>
            </w: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) ที่ทำให้ตัวชี้วัดบรรลุผล</w:t>
            </w:r>
            <w:r w:rsidRPr="00D064E8">
              <w:rPr>
                <w:rFonts w:ascii="TH SarabunIT๙" w:hAnsi="TH SarabunIT๙" w:cs="TH SarabunIT๙"/>
                <w:b/>
                <w:bCs/>
              </w:rPr>
              <w:t xml:space="preserve"> :</w:t>
            </w:r>
          </w:p>
          <w:p w14:paraId="04723A96" w14:textId="77777777" w:rsidR="005B1874" w:rsidRPr="00D064E8" w:rsidRDefault="005B1874" w:rsidP="001A36CA">
            <w:pPr>
              <w:rPr>
                <w:rFonts w:ascii="TH SarabunIT๙" w:hAnsi="TH SarabunIT๙" w:cs="TH SarabunIT๙"/>
              </w:rPr>
            </w:pPr>
            <w:proofErr w:type="gramStart"/>
            <w:r w:rsidRPr="00D064E8">
              <w:rPr>
                <w:rFonts w:ascii="TH SarabunIT๙" w:hAnsi="TH SarabunIT๙" w:cs="TH SarabunIT๙"/>
              </w:rPr>
              <w:t>P :</w:t>
            </w:r>
            <w:proofErr w:type="gramEnd"/>
            <w:r w:rsidRPr="00D064E8">
              <w:rPr>
                <w:rFonts w:ascii="TH SarabunIT๙" w:hAnsi="TH SarabunIT๙" w:cs="TH SarabunIT๙"/>
              </w:rPr>
              <w:t xml:space="preserve"> </w:t>
            </w:r>
            <w:r w:rsidRPr="00D064E8">
              <w:rPr>
                <w:rFonts w:ascii="TH SarabunIT๙" w:hAnsi="TH SarabunIT๙" w:cs="TH SarabunIT๙"/>
                <w:cs/>
              </w:rPr>
              <w:t xml:space="preserve">ประสานความร่วมมือกับภาคีเครือข่ายที่เกี่ยวข้อง </w:t>
            </w:r>
          </w:p>
          <w:p w14:paraId="2D3E2E5C" w14:textId="06D24A48" w:rsidR="005B1874" w:rsidRPr="00D064E8" w:rsidRDefault="005B1874" w:rsidP="00D134BB">
            <w:pPr>
              <w:rPr>
                <w:rFonts w:ascii="TH SarabunIT๙" w:hAnsi="TH SarabunIT๙" w:cs="TH SarabunIT๙"/>
              </w:rPr>
            </w:pPr>
            <w:proofErr w:type="gramStart"/>
            <w:r w:rsidRPr="00D064E8">
              <w:rPr>
                <w:rFonts w:ascii="TH SarabunIT๙" w:hAnsi="TH SarabunIT๙" w:cs="TH SarabunIT๙"/>
              </w:rPr>
              <w:t>I :</w:t>
            </w:r>
            <w:proofErr w:type="gramEnd"/>
            <w:r w:rsidRPr="00D064E8">
              <w:rPr>
                <w:rFonts w:ascii="TH SarabunIT๙" w:hAnsi="TH SarabunIT๙" w:cs="TH SarabunIT๙"/>
              </w:rPr>
              <w:t xml:space="preserve"> </w:t>
            </w:r>
            <w:r w:rsidR="00D134BB" w:rsidRPr="00D064E8">
              <w:rPr>
                <w:rFonts w:ascii="TH SarabunIT๙" w:hAnsi="TH SarabunIT๙" w:cs="TH SarabunIT๙"/>
                <w:cs/>
              </w:rPr>
              <w:t xml:space="preserve">กองทุนหลักประกันสุขภาพกรุงเทพมหานคร </w:t>
            </w:r>
            <w:r w:rsidRPr="00D064E8">
              <w:rPr>
                <w:rFonts w:ascii="TH SarabunIT๙" w:hAnsi="TH SarabunIT๙" w:cs="TH SarabunIT๙"/>
                <w:cs/>
              </w:rPr>
              <w:t>สนับสนุนงบประมาณในการดำเนินงาน</w:t>
            </w:r>
          </w:p>
          <w:p w14:paraId="45855D28" w14:textId="003DFD3B" w:rsidR="005B1874" w:rsidRPr="00D064E8" w:rsidRDefault="005B1874" w:rsidP="001A36CA">
            <w:pPr>
              <w:rPr>
                <w:rFonts w:ascii="TH SarabunIT๙" w:hAnsi="TH SarabunIT๙" w:cs="TH SarabunIT๙"/>
              </w:rPr>
            </w:pPr>
            <w:proofErr w:type="gramStart"/>
            <w:r w:rsidRPr="00D064E8">
              <w:rPr>
                <w:rFonts w:ascii="TH SarabunIT๙" w:hAnsi="TH SarabunIT๙" w:cs="TH SarabunIT๙"/>
              </w:rPr>
              <w:t>R :</w:t>
            </w:r>
            <w:proofErr w:type="gramEnd"/>
            <w:r w:rsidRPr="00D064E8">
              <w:rPr>
                <w:rFonts w:ascii="TH SarabunIT๙" w:hAnsi="TH SarabunIT๙" w:cs="TH SarabunIT๙"/>
                <w:cs/>
              </w:rPr>
              <w:t xml:space="preserve"> </w:t>
            </w:r>
            <w:r w:rsidRPr="00D064E8">
              <w:rPr>
                <w:rFonts w:ascii="TH SarabunIT๙" w:hAnsi="TH SarabunIT๙" w:cs="TH SarabunIT๙"/>
                <w:kern w:val="24"/>
                <w:cs/>
              </w:rPr>
              <w:t>กำกับติดตามการ</w:t>
            </w:r>
            <w:r w:rsidR="00D134BB" w:rsidRPr="00D064E8">
              <w:rPr>
                <w:rFonts w:ascii="TH SarabunIT๙" w:hAnsi="TH SarabunIT๙" w:cs="TH SarabunIT๙"/>
                <w:kern w:val="24"/>
                <w:cs/>
              </w:rPr>
              <w:t>ดำเนินงาน</w:t>
            </w:r>
            <w:r w:rsidRPr="00D064E8">
              <w:rPr>
                <w:rFonts w:ascii="TH SarabunIT๙" w:hAnsi="TH SarabunIT๙" w:cs="TH SarabunIT๙"/>
                <w:kern w:val="24"/>
                <w:cs/>
              </w:rPr>
              <w:t>ให้เป็นไปตาม</w:t>
            </w:r>
            <w:r w:rsidR="005A12E7" w:rsidRPr="00D064E8">
              <w:rPr>
                <w:rFonts w:ascii="TH SarabunIT๙" w:hAnsi="TH SarabunIT๙" w:cs="TH SarabunIT๙"/>
                <w:kern w:val="24"/>
                <w:cs/>
              </w:rPr>
              <w:t>ข้อกำหนดของการขออนุมัติจัดสรร</w:t>
            </w:r>
            <w:r w:rsidR="00D134BB" w:rsidRPr="00D064E8">
              <w:rPr>
                <w:rFonts w:ascii="TH SarabunIT๙" w:hAnsi="TH SarabunIT๙" w:cs="TH SarabunIT๙"/>
                <w:cs/>
              </w:rPr>
              <w:t>งบประมาณโครงการกองทุนหลักประกันสุขภาพกรุงเทพมหานคร</w:t>
            </w:r>
          </w:p>
          <w:p w14:paraId="2853AA4A" w14:textId="4ED6FB25" w:rsidR="005B1874" w:rsidRPr="00D064E8" w:rsidRDefault="005B1874" w:rsidP="001A36CA">
            <w:pPr>
              <w:rPr>
                <w:rFonts w:ascii="TH SarabunIT๙" w:hAnsi="TH SarabunIT๙" w:cs="TH SarabunIT๙"/>
              </w:rPr>
            </w:pPr>
            <w:proofErr w:type="gramStart"/>
            <w:r w:rsidRPr="00D064E8">
              <w:rPr>
                <w:rFonts w:ascii="TH SarabunIT๙" w:hAnsi="TH SarabunIT๙" w:cs="TH SarabunIT๙"/>
              </w:rPr>
              <w:t>A :</w:t>
            </w:r>
            <w:proofErr w:type="gramEnd"/>
            <w:r w:rsidRPr="00D064E8">
              <w:rPr>
                <w:rFonts w:ascii="TH SarabunIT๙" w:hAnsi="TH SarabunIT๙" w:cs="TH SarabunIT๙"/>
                <w:cs/>
              </w:rPr>
              <w:t xml:space="preserve"> </w:t>
            </w:r>
            <w:r w:rsidRPr="00D064E8">
              <w:rPr>
                <w:rFonts w:ascii="TH SarabunIT๙" w:hAnsi="TH SarabunIT๙" w:cs="TH SarabunIT๙"/>
                <w:kern w:val="24"/>
                <w:cs/>
              </w:rPr>
              <w:t>สร้างความเข้าใจและสื่อสารเพื่อ</w:t>
            </w:r>
            <w:r w:rsidRPr="00D064E8">
              <w:rPr>
                <w:rFonts w:ascii="TH SarabunIT๙" w:hAnsi="TH SarabunIT๙" w:cs="TH SarabunIT๙"/>
                <w:cs/>
              </w:rPr>
              <w:t>การนำไปปฏิบัติ</w:t>
            </w:r>
          </w:p>
          <w:p w14:paraId="73EDA1FB" w14:textId="77777777" w:rsidR="005B1874" w:rsidRPr="00D064E8" w:rsidRDefault="005B1874" w:rsidP="001A36CA">
            <w:pPr>
              <w:rPr>
                <w:rFonts w:ascii="TH SarabunIT๙" w:hAnsi="TH SarabunIT๙" w:cs="TH SarabunIT๙"/>
              </w:rPr>
            </w:pPr>
            <w:proofErr w:type="gramStart"/>
            <w:r w:rsidRPr="00D064E8">
              <w:rPr>
                <w:rFonts w:ascii="TH SarabunIT๙" w:hAnsi="TH SarabunIT๙" w:cs="TH SarabunIT๙"/>
              </w:rPr>
              <w:t>B :</w:t>
            </w:r>
            <w:proofErr w:type="gramEnd"/>
            <w:r w:rsidRPr="00D064E8">
              <w:rPr>
                <w:rFonts w:ascii="TH SarabunIT๙" w:hAnsi="TH SarabunIT๙" w:cs="TH SarabunIT๙"/>
              </w:rPr>
              <w:t xml:space="preserve"> </w:t>
            </w:r>
            <w:r w:rsidRPr="00D064E8">
              <w:rPr>
                <w:rFonts w:ascii="TH SarabunIT๙" w:hAnsi="TH SarabunIT๙" w:cs="TH SarabunIT๙"/>
                <w:cs/>
              </w:rPr>
              <w:t xml:space="preserve">พัฒนาศักยภาพผู้ปฏิบัติงานที่รับผิดชอบ </w:t>
            </w:r>
          </w:p>
          <w:p w14:paraId="2CB89BCC" w14:textId="0228D7DB" w:rsidR="001C6498" w:rsidRPr="00D064E8" w:rsidRDefault="001C6498" w:rsidP="001A36CA">
            <w:pPr>
              <w:rPr>
                <w:rFonts w:ascii="TH SarabunIT๙" w:hAnsi="TH SarabunIT๙" w:cs="TH SarabunIT๙"/>
                <w:cs/>
              </w:rPr>
            </w:pPr>
          </w:p>
        </w:tc>
      </w:tr>
      <w:tr w:rsidR="005B1874" w:rsidRPr="00D064E8" w14:paraId="126537F9" w14:textId="77777777" w:rsidTr="001A36CA">
        <w:tc>
          <w:tcPr>
            <w:tcW w:w="2376" w:type="dxa"/>
          </w:tcPr>
          <w:p w14:paraId="73A7E295" w14:textId="77777777" w:rsidR="005B1874" w:rsidRPr="00D064E8" w:rsidRDefault="005B1874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400" w:type="dxa"/>
          </w:tcPr>
          <w:p w14:paraId="0AAC632C" w14:textId="77777777" w:rsidR="005B1874" w:rsidRPr="00D064E8" w:rsidRDefault="005B1874" w:rsidP="001A36C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D064E8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5B1874" w:rsidRPr="00D064E8" w14:paraId="5C87435F" w14:textId="77777777" w:rsidTr="001A36CA">
        <w:tc>
          <w:tcPr>
            <w:tcW w:w="2376" w:type="dxa"/>
          </w:tcPr>
          <w:p w14:paraId="50210CA5" w14:textId="77777777" w:rsidR="005B1874" w:rsidRPr="00D064E8" w:rsidRDefault="005B1874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เอกสารสนับสนุน</w:t>
            </w:r>
          </w:p>
        </w:tc>
        <w:tc>
          <w:tcPr>
            <w:tcW w:w="7400" w:type="dxa"/>
          </w:tcPr>
          <w:p w14:paraId="1767BAD6" w14:textId="77777777" w:rsidR="005B1874" w:rsidRPr="00D064E8" w:rsidRDefault="001C6498" w:rsidP="00C1115F">
            <w:pPr>
              <w:ind w:right="-108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1.</w:t>
            </w:r>
            <w:r w:rsidR="00C1115F" w:rsidRPr="00D064E8">
              <w:rPr>
                <w:rFonts w:ascii="TH SarabunIT๙" w:hAnsi="TH SarabunIT๙" w:cs="TH SarabunIT๙"/>
                <w:cs/>
              </w:rPr>
              <w:t xml:space="preserve">คู่มือการของบประมาณกองทุนหลักประกันสุขภาพกทม. </w:t>
            </w:r>
          </w:p>
          <w:p w14:paraId="4F99DB84" w14:textId="55085E32" w:rsidR="001C6498" w:rsidRPr="00D064E8" w:rsidRDefault="001C6498" w:rsidP="00C1115F">
            <w:pPr>
              <w:ind w:right="-108"/>
              <w:rPr>
                <w:rFonts w:ascii="TH SarabunIT๙" w:hAnsi="TH SarabunIT๙" w:cs="TH SarabunIT๙"/>
              </w:rPr>
            </w:pPr>
            <w:r w:rsidRPr="00D064E8">
              <w:rPr>
                <w:rFonts w:ascii="TH SarabunIT๙" w:hAnsi="TH SarabunIT๙" w:cs="TH SarabunIT๙"/>
                <w:cs/>
              </w:rPr>
              <w:t>2.แบบฟอร์มการเขียนโครงการของบประมาณกองทุนหลักประกันสุขภาพกทม.</w:t>
            </w:r>
          </w:p>
        </w:tc>
      </w:tr>
      <w:tr w:rsidR="005B1874" w:rsidRPr="00D064E8" w14:paraId="266405BD" w14:textId="77777777" w:rsidTr="001A36CA">
        <w:tc>
          <w:tcPr>
            <w:tcW w:w="2376" w:type="dxa"/>
          </w:tcPr>
          <w:p w14:paraId="4C308D58" w14:textId="77777777" w:rsidR="005B1874" w:rsidRPr="00D064E8" w:rsidRDefault="005B1874" w:rsidP="001A36C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400" w:type="dxa"/>
          </w:tcPr>
          <w:p w14:paraId="7DAB5024" w14:textId="6245E3BF" w:rsidR="005B1874" w:rsidRPr="00D064E8" w:rsidRDefault="00C1115F" w:rsidP="001A36CA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D064E8">
              <w:rPr>
                <w:rFonts w:ascii="TH SarabunIT๙" w:hAnsi="TH SarabunIT๙" w:cs="TH SarabunIT๙"/>
                <w:color w:val="000000"/>
                <w:cs/>
              </w:rPr>
              <w:t>นางศิริพรรณ บุตรศรี</w:t>
            </w:r>
            <w:r w:rsidR="005B1874" w:rsidRPr="00D064E8">
              <w:rPr>
                <w:rFonts w:ascii="TH SarabunIT๙" w:hAnsi="TH SarabunIT๙" w:cs="TH SarabunIT๙"/>
                <w:color w:val="000000"/>
                <w:cs/>
              </w:rPr>
              <w:t xml:space="preserve">  ตำแหน่ง รองผู้อำนวยการสถาบันพัฒนาสุขภาวะเขตเมือง</w:t>
            </w:r>
          </w:p>
          <w:p w14:paraId="302E79DA" w14:textId="1CF81ED4" w:rsidR="005B1874" w:rsidRPr="00D064E8" w:rsidRDefault="005B1874" w:rsidP="001A36CA">
            <w:pPr>
              <w:rPr>
                <w:rFonts w:ascii="TH SarabunIT๙" w:hAnsi="TH SarabunIT๙" w:cs="TH SarabunIT๙"/>
                <w:color w:val="000000"/>
              </w:rPr>
            </w:pPr>
            <w:r w:rsidRPr="00D064E8">
              <w:rPr>
                <w:rFonts w:ascii="TH SarabunIT๙" w:hAnsi="TH SarabunIT๙" w:cs="TH SarabunIT๙"/>
                <w:color w:val="000000"/>
                <w:cs/>
              </w:rPr>
              <w:t xml:space="preserve">โทรศัพท์ </w:t>
            </w:r>
            <w:r w:rsidR="00C1115F" w:rsidRPr="00D064E8">
              <w:rPr>
                <w:rFonts w:ascii="TH SarabunIT๙" w:hAnsi="TH SarabunIT๙" w:cs="TH SarabunIT๙"/>
                <w:color w:val="000000"/>
                <w:cs/>
              </w:rPr>
              <w:t>.....................................</w:t>
            </w:r>
            <w:r w:rsidRPr="00D064E8">
              <w:rPr>
                <w:rFonts w:ascii="TH SarabunIT๙" w:hAnsi="TH SarabunIT๙" w:cs="TH SarabunIT๙"/>
                <w:color w:val="000000"/>
                <w:cs/>
              </w:rPr>
              <w:t xml:space="preserve">     โทรศัพท์มือถือ</w:t>
            </w:r>
            <w:r w:rsidRPr="00D064E8">
              <w:rPr>
                <w:rFonts w:ascii="TH SarabunIT๙" w:hAnsi="TH SarabunIT๙" w:cs="TH SarabunIT๙"/>
                <w:color w:val="000000"/>
              </w:rPr>
              <w:t xml:space="preserve"> </w:t>
            </w:r>
            <w:r w:rsidR="00C1115F" w:rsidRPr="00D064E8">
              <w:rPr>
                <w:rFonts w:ascii="TH SarabunIT๙" w:hAnsi="TH SarabunIT๙" w:cs="TH SarabunIT๙"/>
                <w:color w:val="000000"/>
                <w:cs/>
              </w:rPr>
              <w:t>........................................</w:t>
            </w:r>
          </w:p>
          <w:p w14:paraId="020574F1" w14:textId="7352B518" w:rsidR="005B1874" w:rsidRPr="00D064E8" w:rsidRDefault="005B1874" w:rsidP="001A36CA">
            <w:pPr>
              <w:rPr>
                <w:rFonts w:ascii="TH SarabunIT๙" w:hAnsi="TH SarabunIT๙" w:cs="TH SarabunIT๙"/>
                <w:color w:val="000000"/>
              </w:rPr>
            </w:pPr>
            <w:r w:rsidRPr="00D064E8">
              <w:rPr>
                <w:rFonts w:ascii="TH SarabunIT๙" w:hAnsi="TH SarabunIT๙" w:cs="TH SarabunIT๙"/>
                <w:color w:val="000000"/>
                <w:cs/>
              </w:rPr>
              <w:t xml:space="preserve">โทรสาร </w:t>
            </w:r>
            <w:r w:rsidR="00C1115F" w:rsidRPr="00D064E8">
              <w:rPr>
                <w:rFonts w:ascii="TH SarabunIT๙" w:hAnsi="TH SarabunIT๙" w:cs="TH SarabunIT๙"/>
                <w:color w:val="000000"/>
                <w:cs/>
              </w:rPr>
              <w:t>....................................</w:t>
            </w:r>
            <w:r w:rsidRPr="00D064E8">
              <w:rPr>
                <w:rFonts w:ascii="TH SarabunIT๙" w:hAnsi="TH SarabunIT๙" w:cs="TH SarabunIT๙"/>
                <w:color w:val="000000"/>
              </w:rPr>
              <w:t xml:space="preserve">   </w:t>
            </w:r>
            <w:proofErr w:type="gramStart"/>
            <w:r w:rsidRPr="00D064E8">
              <w:rPr>
                <w:rFonts w:ascii="TH SarabunIT๙" w:hAnsi="TH SarabunIT๙" w:cs="TH SarabunIT๙"/>
                <w:color w:val="000000"/>
              </w:rPr>
              <w:t>E</w:t>
            </w:r>
            <w:r w:rsidRPr="00D064E8">
              <w:rPr>
                <w:rFonts w:ascii="TH SarabunIT๙" w:hAnsi="TH SarabunIT๙" w:cs="TH SarabunIT๙"/>
                <w:color w:val="000000"/>
                <w:cs/>
              </w:rPr>
              <w:t>-</w:t>
            </w:r>
            <w:r w:rsidRPr="00D064E8">
              <w:rPr>
                <w:rFonts w:ascii="TH SarabunIT๙" w:hAnsi="TH SarabunIT๙" w:cs="TH SarabunIT๙"/>
                <w:color w:val="000000"/>
              </w:rPr>
              <w:t>mail</w:t>
            </w:r>
            <w:r w:rsidRPr="00D064E8">
              <w:rPr>
                <w:rFonts w:ascii="TH SarabunIT๙" w:hAnsi="TH SarabunIT๙" w:cs="TH SarabunIT๙"/>
                <w:color w:val="000000"/>
                <w:cs/>
              </w:rPr>
              <w:t xml:space="preserve"> :</w:t>
            </w:r>
            <w:proofErr w:type="gramEnd"/>
            <w:r w:rsidRPr="00D064E8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</w:p>
        </w:tc>
      </w:tr>
      <w:tr w:rsidR="00C1115F" w:rsidRPr="00D064E8" w14:paraId="593FD240" w14:textId="77777777" w:rsidTr="001A36CA">
        <w:tc>
          <w:tcPr>
            <w:tcW w:w="2376" w:type="dxa"/>
          </w:tcPr>
          <w:p w14:paraId="663CE260" w14:textId="77777777" w:rsidR="00C1115F" w:rsidRPr="00D064E8" w:rsidRDefault="00C1115F" w:rsidP="00C1115F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0A657A4B" w14:textId="77777777" w:rsidR="009B6E2C" w:rsidRPr="00D064E8" w:rsidRDefault="009B6E2C" w:rsidP="009B6E2C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กลุ่มงานพัฒนาสุขภาวะวัยเรียน วัยรุ่นและสถานศึกษา</w:t>
            </w:r>
          </w:p>
          <w:p w14:paraId="48C56EFE" w14:textId="72113D53" w:rsidR="00C1115F" w:rsidRPr="00D064E8" w:rsidRDefault="009B6E2C" w:rsidP="009B6E2C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2.กลุ่มงานงานพัฒนาสุขภาววัยทำงานและสถานที่ทำงาน</w:t>
            </w:r>
          </w:p>
        </w:tc>
      </w:tr>
      <w:tr w:rsidR="009B6E2C" w:rsidRPr="00D064E8" w14:paraId="2D444EA8" w14:textId="77777777" w:rsidTr="001A36CA">
        <w:tc>
          <w:tcPr>
            <w:tcW w:w="2376" w:type="dxa"/>
          </w:tcPr>
          <w:p w14:paraId="0071C223" w14:textId="77777777" w:rsidR="009B6E2C" w:rsidRPr="00D064E8" w:rsidRDefault="009B6E2C" w:rsidP="009B6E2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3DCABB74" w14:textId="77777777" w:rsidR="009B6E2C" w:rsidRPr="00D064E8" w:rsidRDefault="009B6E2C" w:rsidP="009B6E2C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กลุ่มงานพัฒนาสุขภาวะวัยเรียน วัยรุ่นและสถานศึกษา</w:t>
            </w:r>
          </w:p>
          <w:p w14:paraId="273166DF" w14:textId="258634CC" w:rsidR="009B6E2C" w:rsidRPr="00D064E8" w:rsidRDefault="009B6E2C" w:rsidP="009B6E2C">
            <w:pPr>
              <w:rPr>
                <w:rFonts w:ascii="TH SarabunIT๙" w:hAnsi="TH SarabunIT๙" w:cs="TH SarabunIT๙"/>
                <w:cs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2.กลุ่มงานงานพัฒนาสุขภาววัยทำงานและสถานที่ทำงาน</w:t>
            </w:r>
          </w:p>
        </w:tc>
      </w:tr>
      <w:tr w:rsidR="009B6E2C" w:rsidRPr="00D064E8" w14:paraId="01721CB9" w14:textId="77777777" w:rsidTr="001A36CA">
        <w:tc>
          <w:tcPr>
            <w:tcW w:w="2376" w:type="dxa"/>
          </w:tcPr>
          <w:p w14:paraId="308A599D" w14:textId="77777777" w:rsidR="009B6E2C" w:rsidRPr="00D064E8" w:rsidRDefault="009B6E2C" w:rsidP="009B6E2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D064E8">
              <w:rPr>
                <w:rFonts w:ascii="TH SarabunIT๙" w:hAnsi="TH SarabunIT๙" w:cs="TH SarabunIT๙"/>
                <w:b/>
                <w:bCs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400" w:type="dxa"/>
          </w:tcPr>
          <w:p w14:paraId="4034CAA0" w14:textId="1CCB7856" w:rsidR="009B6E2C" w:rsidRPr="00D064E8" w:rsidRDefault="009B6E2C" w:rsidP="009B6E2C">
            <w:pPr>
              <w:jc w:val="thaiDistribute"/>
              <w:rPr>
                <w:rFonts w:ascii="TH SarabunIT๙" w:eastAsia="Times New Roman" w:hAnsi="TH SarabunIT๙" w:cs="TH SarabunIT๙"/>
                <w:color w:val="000000"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1.หัวหน้ากลุ่มงานพัฒนาสุขภาวะวัยเรียน วัยรุ่นและสถานศึกษา</w:t>
            </w:r>
          </w:p>
          <w:p w14:paraId="469C9E4F" w14:textId="1C37F0AC" w:rsidR="009B6E2C" w:rsidRPr="00D064E8" w:rsidRDefault="009B6E2C" w:rsidP="009B6E2C">
            <w:pPr>
              <w:rPr>
                <w:rFonts w:ascii="TH SarabunIT๙" w:hAnsi="TH SarabunIT๙" w:cs="TH SarabunIT๙"/>
                <w:cs/>
              </w:rPr>
            </w:pPr>
            <w:r w:rsidRPr="00D064E8">
              <w:rPr>
                <w:rFonts w:ascii="TH SarabunIT๙" w:eastAsia="Times New Roman" w:hAnsi="TH SarabunIT๙" w:cs="TH SarabunIT๙"/>
                <w:color w:val="000000"/>
                <w:cs/>
              </w:rPr>
              <w:t>2.หัวหน้ากลุ่มงานงานพัฒนาสุขภาววัยทำงานและสถานที่ทำงาน</w:t>
            </w:r>
          </w:p>
        </w:tc>
      </w:tr>
    </w:tbl>
    <w:p w14:paraId="11C4A31A" w14:textId="77777777" w:rsidR="007136BE" w:rsidRPr="00D064E8" w:rsidRDefault="007136BE">
      <w:pPr>
        <w:rPr>
          <w:rFonts w:ascii="TH SarabunIT๙" w:hAnsi="TH SarabunIT๙" w:cs="TH SarabunIT๙"/>
          <w:sz w:val="32"/>
          <w:szCs w:val="32"/>
        </w:rPr>
      </w:pPr>
    </w:p>
    <w:sectPr w:rsidR="007136BE" w:rsidRPr="00D064E8" w:rsidSect="00893FCC">
      <w:headerReference w:type="default" r:id="rId8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701E18" w14:textId="77777777" w:rsidR="009D569A" w:rsidRDefault="009D569A" w:rsidP="00F95F37">
      <w:r>
        <w:separator/>
      </w:r>
    </w:p>
  </w:endnote>
  <w:endnote w:type="continuationSeparator" w:id="0">
    <w:p w14:paraId="562A91B0" w14:textId="77777777" w:rsidR="009D569A" w:rsidRDefault="009D569A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altName w:val="Dilleni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AF178" w14:textId="77777777" w:rsidR="009D569A" w:rsidRDefault="009D569A" w:rsidP="00F95F37">
      <w:r>
        <w:separator/>
      </w:r>
    </w:p>
  </w:footnote>
  <w:footnote w:type="continuationSeparator" w:id="0">
    <w:p w14:paraId="2CC2CDAF" w14:textId="77777777" w:rsidR="009D569A" w:rsidRDefault="009D569A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2FF6C" w14:textId="31262890" w:rsidR="0090544F" w:rsidRPr="00FF3517" w:rsidRDefault="0090544F" w:rsidP="0090544F">
    <w:pPr>
      <w:pStyle w:val="a9"/>
      <w:jc w:val="center"/>
      <w:rPr>
        <w:rFonts w:ascii="TH SarabunPSK" w:hAnsi="TH SarabunPSK" w:cs="TH SarabunPSK"/>
        <w:b/>
        <w:bCs/>
        <w:sz w:val="24"/>
        <w:szCs w:val="32"/>
      </w:rPr>
    </w:pPr>
    <w:r>
      <w:rPr>
        <w:rFonts w:ascii="TH SarabunPSK" w:hAnsi="TH SarabunPSK" w:cs="TH SarabunPSK"/>
        <w:b/>
        <w:bCs/>
        <w:sz w:val="24"/>
        <w:szCs w:val="32"/>
      </w:rPr>
      <w:t xml:space="preserve">                                                                                             </w:t>
    </w:r>
    <w:r w:rsidR="00FF3517"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  <w:r>
      <w:rPr>
        <w:rFonts w:ascii="TH SarabunPSK" w:hAnsi="TH SarabunPSK" w:cs="TH SarabunPSK"/>
        <w:b/>
        <w:bCs/>
        <w:sz w:val="24"/>
        <w:szCs w:val="32"/>
      </w:rPr>
      <w:t xml:space="preserve">   </w:t>
    </w:r>
    <w:r>
      <w:rPr>
        <w:rFonts w:ascii="TH SarabunPSK" w:hAnsi="TH SarabunPSK" w:cs="TH SarabunPSK" w:hint="cs"/>
        <w:b/>
        <w:bCs/>
        <w:sz w:val="24"/>
        <w:szCs w:val="32"/>
        <w:cs/>
      </w:rPr>
      <w:t>แบบฟอร์ม</w:t>
    </w:r>
    <w:r w:rsidR="00C644F0">
      <w:rPr>
        <w:rFonts w:ascii="TH SarabunPSK" w:hAnsi="TH SarabunPSK" w:cs="TH SarabunPSK"/>
        <w:b/>
        <w:bCs/>
        <w:sz w:val="24"/>
        <w:szCs w:val="32"/>
      </w:rPr>
      <w:t xml:space="preserve"> </w:t>
    </w:r>
    <w:r w:rsidR="00C644F0" w:rsidRPr="004556E7">
      <w:rPr>
        <w:rFonts w:ascii="TH SarabunPSK" w:hAnsi="TH SarabunPSK" w:cs="TH SarabunPSK"/>
        <w:b/>
        <w:bCs/>
        <w:sz w:val="28"/>
        <w:szCs w:val="36"/>
      </w:rPr>
      <w:t>B</w:t>
    </w:r>
    <w:r>
      <w:rPr>
        <w:rFonts w:ascii="TH SarabunPSK" w:hAnsi="TH SarabunPSK" w:cs="TH SarabunPSK"/>
        <w:b/>
        <w:bCs/>
        <w:sz w:val="24"/>
        <w:szCs w:val="32"/>
      </w:rPr>
      <w:t xml:space="preserve">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8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32AE9"/>
    <w:rsid w:val="0003648E"/>
    <w:rsid w:val="00037FE6"/>
    <w:rsid w:val="000501B9"/>
    <w:rsid w:val="00062402"/>
    <w:rsid w:val="0007110C"/>
    <w:rsid w:val="00076D0B"/>
    <w:rsid w:val="00094AD7"/>
    <w:rsid w:val="000B3B28"/>
    <w:rsid w:val="000B4E2B"/>
    <w:rsid w:val="000B5BD1"/>
    <w:rsid w:val="000D75FB"/>
    <w:rsid w:val="000E1BF8"/>
    <w:rsid w:val="000F5FDD"/>
    <w:rsid w:val="001108D8"/>
    <w:rsid w:val="00113B94"/>
    <w:rsid w:val="00113C49"/>
    <w:rsid w:val="00125356"/>
    <w:rsid w:val="0013407E"/>
    <w:rsid w:val="00137FF4"/>
    <w:rsid w:val="00156C3D"/>
    <w:rsid w:val="00171410"/>
    <w:rsid w:val="00193CFD"/>
    <w:rsid w:val="00196E50"/>
    <w:rsid w:val="001A0297"/>
    <w:rsid w:val="001A1EF6"/>
    <w:rsid w:val="001A36CA"/>
    <w:rsid w:val="001B1A89"/>
    <w:rsid w:val="001C00FB"/>
    <w:rsid w:val="001C0D4E"/>
    <w:rsid w:val="001C47D0"/>
    <w:rsid w:val="001C6498"/>
    <w:rsid w:val="001C6B96"/>
    <w:rsid w:val="001D3AF0"/>
    <w:rsid w:val="001E3295"/>
    <w:rsid w:val="001E63CC"/>
    <w:rsid w:val="001F0B46"/>
    <w:rsid w:val="001F18B4"/>
    <w:rsid w:val="001F37F5"/>
    <w:rsid w:val="002007A5"/>
    <w:rsid w:val="0023326D"/>
    <w:rsid w:val="00246E34"/>
    <w:rsid w:val="002536BD"/>
    <w:rsid w:val="00273A7D"/>
    <w:rsid w:val="002777FB"/>
    <w:rsid w:val="00281610"/>
    <w:rsid w:val="00282001"/>
    <w:rsid w:val="00282DA6"/>
    <w:rsid w:val="00284E0F"/>
    <w:rsid w:val="00293531"/>
    <w:rsid w:val="00297493"/>
    <w:rsid w:val="002A2C94"/>
    <w:rsid w:val="002B5743"/>
    <w:rsid w:val="002C37A1"/>
    <w:rsid w:val="002D1F3E"/>
    <w:rsid w:val="002D78FE"/>
    <w:rsid w:val="003150FA"/>
    <w:rsid w:val="00316311"/>
    <w:rsid w:val="00340DC4"/>
    <w:rsid w:val="00347BC1"/>
    <w:rsid w:val="0035247A"/>
    <w:rsid w:val="00352C45"/>
    <w:rsid w:val="003538BD"/>
    <w:rsid w:val="003539D4"/>
    <w:rsid w:val="00356E6B"/>
    <w:rsid w:val="00360C8A"/>
    <w:rsid w:val="00370518"/>
    <w:rsid w:val="0037277E"/>
    <w:rsid w:val="00374ACD"/>
    <w:rsid w:val="00375D66"/>
    <w:rsid w:val="00377B4E"/>
    <w:rsid w:val="00381133"/>
    <w:rsid w:val="00384B44"/>
    <w:rsid w:val="003C1366"/>
    <w:rsid w:val="003E0881"/>
    <w:rsid w:val="003E1B67"/>
    <w:rsid w:val="00425B0F"/>
    <w:rsid w:val="004338ED"/>
    <w:rsid w:val="0043631A"/>
    <w:rsid w:val="00437819"/>
    <w:rsid w:val="00442806"/>
    <w:rsid w:val="00450B8F"/>
    <w:rsid w:val="004556E7"/>
    <w:rsid w:val="00455F38"/>
    <w:rsid w:val="004561D5"/>
    <w:rsid w:val="004605B0"/>
    <w:rsid w:val="004812E9"/>
    <w:rsid w:val="0048167B"/>
    <w:rsid w:val="00493FEC"/>
    <w:rsid w:val="004B1EB4"/>
    <w:rsid w:val="004B7F2D"/>
    <w:rsid w:val="004D79DE"/>
    <w:rsid w:val="004E643C"/>
    <w:rsid w:val="004F0413"/>
    <w:rsid w:val="005027ED"/>
    <w:rsid w:val="00514B03"/>
    <w:rsid w:val="00515897"/>
    <w:rsid w:val="00527440"/>
    <w:rsid w:val="00543CB9"/>
    <w:rsid w:val="005460A7"/>
    <w:rsid w:val="00547B46"/>
    <w:rsid w:val="00554B27"/>
    <w:rsid w:val="0055547A"/>
    <w:rsid w:val="00561289"/>
    <w:rsid w:val="00571D74"/>
    <w:rsid w:val="005745A4"/>
    <w:rsid w:val="005748FB"/>
    <w:rsid w:val="00584122"/>
    <w:rsid w:val="00584CF6"/>
    <w:rsid w:val="005923D3"/>
    <w:rsid w:val="005A12E7"/>
    <w:rsid w:val="005B0CBB"/>
    <w:rsid w:val="005B1874"/>
    <w:rsid w:val="005B31F8"/>
    <w:rsid w:val="005B6154"/>
    <w:rsid w:val="005C0CA6"/>
    <w:rsid w:val="005D4D4B"/>
    <w:rsid w:val="005F10D5"/>
    <w:rsid w:val="005F7749"/>
    <w:rsid w:val="00624117"/>
    <w:rsid w:val="00626930"/>
    <w:rsid w:val="00631452"/>
    <w:rsid w:val="00653F92"/>
    <w:rsid w:val="00661514"/>
    <w:rsid w:val="00670C05"/>
    <w:rsid w:val="00675320"/>
    <w:rsid w:val="006A4EB6"/>
    <w:rsid w:val="006B64FF"/>
    <w:rsid w:val="006C2855"/>
    <w:rsid w:val="006C3BB5"/>
    <w:rsid w:val="006D1BE1"/>
    <w:rsid w:val="006F0820"/>
    <w:rsid w:val="006F580E"/>
    <w:rsid w:val="0070396E"/>
    <w:rsid w:val="007108D5"/>
    <w:rsid w:val="007136BE"/>
    <w:rsid w:val="0074563C"/>
    <w:rsid w:val="00745F6D"/>
    <w:rsid w:val="007570E2"/>
    <w:rsid w:val="00757A22"/>
    <w:rsid w:val="00764A71"/>
    <w:rsid w:val="007A0979"/>
    <w:rsid w:val="007A615F"/>
    <w:rsid w:val="007C46D6"/>
    <w:rsid w:val="007C4C12"/>
    <w:rsid w:val="007D1056"/>
    <w:rsid w:val="007E326A"/>
    <w:rsid w:val="007E7804"/>
    <w:rsid w:val="007F5F9A"/>
    <w:rsid w:val="007F6BAC"/>
    <w:rsid w:val="00822028"/>
    <w:rsid w:val="00835450"/>
    <w:rsid w:val="0084285E"/>
    <w:rsid w:val="0085714C"/>
    <w:rsid w:val="00860DC1"/>
    <w:rsid w:val="00863EAA"/>
    <w:rsid w:val="00877F7E"/>
    <w:rsid w:val="00880A36"/>
    <w:rsid w:val="008909CC"/>
    <w:rsid w:val="00893FCC"/>
    <w:rsid w:val="008957BC"/>
    <w:rsid w:val="008A4F92"/>
    <w:rsid w:val="008D0B1D"/>
    <w:rsid w:val="008D0C10"/>
    <w:rsid w:val="008F0C02"/>
    <w:rsid w:val="009009A5"/>
    <w:rsid w:val="0090446E"/>
    <w:rsid w:val="0090544F"/>
    <w:rsid w:val="00913437"/>
    <w:rsid w:val="00915B6C"/>
    <w:rsid w:val="00922E36"/>
    <w:rsid w:val="00963B7D"/>
    <w:rsid w:val="0096529C"/>
    <w:rsid w:val="009655F7"/>
    <w:rsid w:val="009753E1"/>
    <w:rsid w:val="00976EFD"/>
    <w:rsid w:val="00977CA5"/>
    <w:rsid w:val="009B52B5"/>
    <w:rsid w:val="009B6E2C"/>
    <w:rsid w:val="009D569A"/>
    <w:rsid w:val="009E054C"/>
    <w:rsid w:val="009E3A1C"/>
    <w:rsid w:val="009E7805"/>
    <w:rsid w:val="00A06489"/>
    <w:rsid w:val="00A41F49"/>
    <w:rsid w:val="00A6737C"/>
    <w:rsid w:val="00A70941"/>
    <w:rsid w:val="00A82BFB"/>
    <w:rsid w:val="00A84872"/>
    <w:rsid w:val="00A95C40"/>
    <w:rsid w:val="00AA3665"/>
    <w:rsid w:val="00AA3C8B"/>
    <w:rsid w:val="00AB11EA"/>
    <w:rsid w:val="00AC6E33"/>
    <w:rsid w:val="00AC78EE"/>
    <w:rsid w:val="00AF4131"/>
    <w:rsid w:val="00B157E7"/>
    <w:rsid w:val="00B1619D"/>
    <w:rsid w:val="00B201F2"/>
    <w:rsid w:val="00B271C4"/>
    <w:rsid w:val="00B27759"/>
    <w:rsid w:val="00B27B8E"/>
    <w:rsid w:val="00B52760"/>
    <w:rsid w:val="00B6226E"/>
    <w:rsid w:val="00B65B4C"/>
    <w:rsid w:val="00B67FFC"/>
    <w:rsid w:val="00B72EEB"/>
    <w:rsid w:val="00B759EA"/>
    <w:rsid w:val="00B81280"/>
    <w:rsid w:val="00B85391"/>
    <w:rsid w:val="00BA6E36"/>
    <w:rsid w:val="00BE48D9"/>
    <w:rsid w:val="00BE6D60"/>
    <w:rsid w:val="00BF212B"/>
    <w:rsid w:val="00C05D5F"/>
    <w:rsid w:val="00C06086"/>
    <w:rsid w:val="00C07148"/>
    <w:rsid w:val="00C1115F"/>
    <w:rsid w:val="00C21EFA"/>
    <w:rsid w:val="00C43852"/>
    <w:rsid w:val="00C52A41"/>
    <w:rsid w:val="00C56B50"/>
    <w:rsid w:val="00C644F0"/>
    <w:rsid w:val="00C70A96"/>
    <w:rsid w:val="00C73FD3"/>
    <w:rsid w:val="00C961D1"/>
    <w:rsid w:val="00CB511C"/>
    <w:rsid w:val="00CC1BEB"/>
    <w:rsid w:val="00CD157E"/>
    <w:rsid w:val="00CE71A8"/>
    <w:rsid w:val="00D01E6E"/>
    <w:rsid w:val="00D05340"/>
    <w:rsid w:val="00D064E8"/>
    <w:rsid w:val="00D12A81"/>
    <w:rsid w:val="00D134BB"/>
    <w:rsid w:val="00D20E27"/>
    <w:rsid w:val="00D21F3B"/>
    <w:rsid w:val="00D23009"/>
    <w:rsid w:val="00D32A66"/>
    <w:rsid w:val="00D3674E"/>
    <w:rsid w:val="00D41B76"/>
    <w:rsid w:val="00D427BE"/>
    <w:rsid w:val="00D43592"/>
    <w:rsid w:val="00D524B6"/>
    <w:rsid w:val="00D54631"/>
    <w:rsid w:val="00D64338"/>
    <w:rsid w:val="00D64D08"/>
    <w:rsid w:val="00D76397"/>
    <w:rsid w:val="00D93CF4"/>
    <w:rsid w:val="00DA2629"/>
    <w:rsid w:val="00DC13EB"/>
    <w:rsid w:val="00DC63C2"/>
    <w:rsid w:val="00DC6FD8"/>
    <w:rsid w:val="00E0751A"/>
    <w:rsid w:val="00E307B8"/>
    <w:rsid w:val="00E30C94"/>
    <w:rsid w:val="00E6078F"/>
    <w:rsid w:val="00E706DB"/>
    <w:rsid w:val="00E72A46"/>
    <w:rsid w:val="00E77C02"/>
    <w:rsid w:val="00EA2B99"/>
    <w:rsid w:val="00EA72A6"/>
    <w:rsid w:val="00EB085F"/>
    <w:rsid w:val="00ED0DED"/>
    <w:rsid w:val="00ED5701"/>
    <w:rsid w:val="00ED78A6"/>
    <w:rsid w:val="00EF1F34"/>
    <w:rsid w:val="00F03029"/>
    <w:rsid w:val="00F05829"/>
    <w:rsid w:val="00F215C0"/>
    <w:rsid w:val="00F21F3E"/>
    <w:rsid w:val="00F34E3D"/>
    <w:rsid w:val="00F36AA3"/>
    <w:rsid w:val="00F36EEC"/>
    <w:rsid w:val="00F51125"/>
    <w:rsid w:val="00F5358E"/>
    <w:rsid w:val="00F56C86"/>
    <w:rsid w:val="00F73B9A"/>
    <w:rsid w:val="00F73E2F"/>
    <w:rsid w:val="00F74E4E"/>
    <w:rsid w:val="00F95F37"/>
    <w:rsid w:val="00FA69B0"/>
    <w:rsid w:val="00FB4A43"/>
    <w:rsid w:val="00FB66B3"/>
    <w:rsid w:val="00FD08F0"/>
    <w:rsid w:val="00FD6CE4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8DC483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C0BFC-F1A6-4344-BE90-AA655BA73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85</Words>
  <Characters>3336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-2165</cp:lastModifiedBy>
  <cp:revision>18</cp:revision>
  <cp:lastPrinted>2016-11-29T09:45:00Z</cp:lastPrinted>
  <dcterms:created xsi:type="dcterms:W3CDTF">2022-04-08T07:48:00Z</dcterms:created>
  <dcterms:modified xsi:type="dcterms:W3CDTF">2022-05-03T03:47:00Z</dcterms:modified>
</cp:coreProperties>
</file>